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6B9ED" w14:textId="77777777" w:rsidR="00707315" w:rsidRPr="00494B86" w:rsidRDefault="00707315" w:rsidP="00707315">
      <w:pPr>
        <w:pStyle w:val="Title"/>
        <w:rPr>
          <w:rFonts w:asciiTheme="minorHAnsi" w:hAnsiTheme="minorHAnsi"/>
        </w:rPr>
      </w:pPr>
      <w:bookmarkStart w:id="0" w:name="utkarsh-puranik"/>
      <w:r w:rsidRPr="00494B86">
        <w:rPr>
          <w:rFonts w:asciiTheme="minorHAnsi" w:hAnsiTheme="minorHAnsi"/>
        </w:rPr>
        <w:t>Utkarsh Puranik</w:t>
      </w:r>
      <w:bookmarkEnd w:id="0"/>
    </w:p>
    <w:p w14:paraId="1937AE97" w14:textId="77777777" w:rsidR="00707315" w:rsidRPr="00494B86" w:rsidRDefault="00F24C91" w:rsidP="00707315">
      <w:pPr>
        <w:pStyle w:val="FirstParagraph"/>
      </w:pPr>
      <w:hyperlink r:id="rId8">
        <w:r w:rsidR="00707315" w:rsidRPr="00494B86">
          <w:rPr>
            <w:rStyle w:val="Hyperlink"/>
          </w:rPr>
          <w:t>utkarsh.puranik@outlook.com</w:t>
        </w:r>
      </w:hyperlink>
      <w:r w:rsidR="00707315" w:rsidRPr="00494B86">
        <w:t xml:space="preserve">| 9644540540 | </w:t>
      </w:r>
      <w:hyperlink r:id="rId9">
        <w:r w:rsidR="00707315" w:rsidRPr="00494B86">
          <w:rPr>
            <w:rStyle w:val="Hyperlink"/>
          </w:rPr>
          <w:t>Website</w:t>
        </w:r>
      </w:hyperlink>
      <w:r w:rsidR="00707315" w:rsidRPr="00494B86">
        <w:t xml:space="preserve"> | </w:t>
      </w:r>
      <w:hyperlink r:id="rId10">
        <w:r w:rsidR="00707315" w:rsidRPr="00494B86">
          <w:rPr>
            <w:rStyle w:val="Hyperlink"/>
          </w:rPr>
          <w:t>LinkedIn Profile</w:t>
        </w:r>
      </w:hyperlink>
    </w:p>
    <w:p w14:paraId="08318324" w14:textId="77777777" w:rsidR="00707315" w:rsidRPr="00466FA8" w:rsidRDefault="00707315" w:rsidP="00707315">
      <w:pPr>
        <w:pStyle w:val="Heading1"/>
      </w:pPr>
      <w:bookmarkStart w:id="1" w:name="summary"/>
      <w:r w:rsidRPr="00466FA8">
        <w:t>Summary</w:t>
      </w:r>
      <w:bookmarkEnd w:id="1"/>
    </w:p>
    <w:p w14:paraId="6E80BCF7" w14:textId="77777777" w:rsidR="00707315" w:rsidRPr="00494B86" w:rsidRDefault="00707315" w:rsidP="00707315">
      <w:pPr>
        <w:pStyle w:val="FirstParagraph"/>
      </w:pPr>
      <w:r w:rsidRPr="00494B86">
        <w:t>A seasoned technology and project management professional with over a decade of experience in delivering quality software in diverse environments.</w:t>
      </w:r>
    </w:p>
    <w:p w14:paraId="5BDE351B" w14:textId="77777777" w:rsidR="00707315" w:rsidRPr="00466FA8" w:rsidRDefault="00707315" w:rsidP="00707315">
      <w:pPr>
        <w:pStyle w:val="Heading1"/>
      </w:pPr>
      <w:bookmarkStart w:id="2" w:name="highlights"/>
      <w:r w:rsidRPr="00466FA8">
        <w:t>Highlights</w:t>
      </w:r>
      <w:bookmarkEnd w:id="2"/>
    </w:p>
    <w:p w14:paraId="76A843DE" w14:textId="3D13B1EC" w:rsidR="00707315" w:rsidRPr="00494B86" w:rsidRDefault="00707315" w:rsidP="00707315">
      <w:pPr>
        <w:pStyle w:val="Compact"/>
        <w:numPr>
          <w:ilvl w:val="0"/>
          <w:numId w:val="30"/>
        </w:numPr>
      </w:pPr>
      <w:r w:rsidRPr="00494B86">
        <w:t xml:space="preserve">Self-motivated </w:t>
      </w:r>
      <w:r w:rsidRPr="00494B86">
        <w:rPr>
          <w:b/>
        </w:rPr>
        <w:t>Software Engineer</w:t>
      </w:r>
      <w:r w:rsidRPr="00494B86">
        <w:t>/</w:t>
      </w:r>
      <w:r w:rsidRPr="00494B86">
        <w:rPr>
          <w:b/>
        </w:rPr>
        <w:t>Architect</w:t>
      </w:r>
      <w:r w:rsidRPr="00494B86">
        <w:t>/</w:t>
      </w:r>
      <w:r w:rsidRPr="00494B86">
        <w:rPr>
          <w:b/>
        </w:rPr>
        <w:t>Manager</w:t>
      </w:r>
      <w:r w:rsidRPr="00494B86">
        <w:t xml:space="preserve"> with 14 years of experience in system design, development and implementation using Microsoft Technologies for Enterprise applications</w:t>
      </w:r>
    </w:p>
    <w:p w14:paraId="30408D8A" w14:textId="77777777" w:rsidR="00707315" w:rsidRPr="00494B86" w:rsidRDefault="00707315" w:rsidP="00707315">
      <w:pPr>
        <w:pStyle w:val="Compact"/>
        <w:numPr>
          <w:ilvl w:val="0"/>
          <w:numId w:val="30"/>
        </w:numPr>
      </w:pPr>
      <w:r w:rsidRPr="00494B86">
        <w:t xml:space="preserve">Can provide </w:t>
      </w:r>
      <w:r w:rsidRPr="00494B86">
        <w:rPr>
          <w:b/>
        </w:rPr>
        <w:t>Technical Leadership</w:t>
      </w:r>
      <w:r w:rsidRPr="00D46C58">
        <w:rPr>
          <w:bCs/>
        </w:rPr>
        <w:t xml:space="preserve">, </w:t>
      </w:r>
      <w:r w:rsidRPr="00494B86">
        <w:rPr>
          <w:b/>
        </w:rPr>
        <w:t>Project Management</w:t>
      </w:r>
      <w:r w:rsidRPr="00D46C58">
        <w:rPr>
          <w:bCs/>
        </w:rPr>
        <w:t xml:space="preserve">, </w:t>
      </w:r>
      <w:r w:rsidRPr="00494B86">
        <w:rPr>
          <w:b/>
        </w:rPr>
        <w:t>Software Design</w:t>
      </w:r>
      <w:r w:rsidRPr="00D46C58">
        <w:rPr>
          <w:bCs/>
        </w:rPr>
        <w:t xml:space="preserve">, </w:t>
      </w:r>
      <w:r w:rsidRPr="00494B86">
        <w:rPr>
          <w:b/>
        </w:rPr>
        <w:t>Development</w:t>
      </w:r>
      <w:r w:rsidRPr="00494B86">
        <w:t xml:space="preserve"> and </w:t>
      </w:r>
      <w:r w:rsidRPr="00494B86">
        <w:rPr>
          <w:b/>
        </w:rPr>
        <w:t>Ensure Delivery</w:t>
      </w:r>
      <w:r w:rsidRPr="00494B86">
        <w:t xml:space="preserve"> that matches the highest standards in terms of functionality along with quality</w:t>
      </w:r>
    </w:p>
    <w:p w14:paraId="3782C492" w14:textId="77777777" w:rsidR="00707315" w:rsidRPr="00494B86" w:rsidRDefault="00707315" w:rsidP="00707315">
      <w:pPr>
        <w:pStyle w:val="Compact"/>
        <w:numPr>
          <w:ilvl w:val="0"/>
          <w:numId w:val="30"/>
        </w:numPr>
      </w:pPr>
      <w:r w:rsidRPr="00494B86">
        <w:t>A highly analytical person with proven problem-solving skills and a knack for understanding business processes to providing better technical solutions</w:t>
      </w:r>
    </w:p>
    <w:p w14:paraId="2EBBDBEC" w14:textId="77777777" w:rsidR="00707315" w:rsidRPr="00494B86" w:rsidRDefault="00707315" w:rsidP="00707315">
      <w:pPr>
        <w:pStyle w:val="Compact"/>
        <w:numPr>
          <w:ilvl w:val="0"/>
          <w:numId w:val="30"/>
        </w:numPr>
      </w:pPr>
      <w:r w:rsidRPr="00494B86">
        <w:t xml:space="preserve">Strong leader with Management experience offering strong experience in </w:t>
      </w:r>
      <w:r w:rsidRPr="00494B86">
        <w:rPr>
          <w:b/>
        </w:rPr>
        <w:t>.NET Technologies</w:t>
      </w:r>
      <w:r w:rsidRPr="00494B86">
        <w:t>.</w:t>
      </w:r>
    </w:p>
    <w:p w14:paraId="77F0C020" w14:textId="5AD6669F" w:rsidR="00707315" w:rsidRPr="00494B86" w:rsidRDefault="00707315" w:rsidP="00707315">
      <w:pPr>
        <w:pStyle w:val="Compact"/>
        <w:numPr>
          <w:ilvl w:val="0"/>
          <w:numId w:val="30"/>
        </w:numPr>
      </w:pPr>
      <w:r w:rsidRPr="00494B86">
        <w:t>Individual with experience with Azure and AWS with a focus on cloud-native development</w:t>
      </w:r>
    </w:p>
    <w:p w14:paraId="6A079232" w14:textId="77777777" w:rsidR="00707315" w:rsidRPr="00494B86" w:rsidRDefault="00707315" w:rsidP="00707315">
      <w:pPr>
        <w:pStyle w:val="Compact"/>
        <w:numPr>
          <w:ilvl w:val="0"/>
          <w:numId w:val="30"/>
        </w:numPr>
      </w:pPr>
      <w:r w:rsidRPr="00494B86">
        <w:t>Confident, articulate, and professional communication skills, a regular speaker on Digital/IT organization-wide Timeouts</w:t>
      </w:r>
    </w:p>
    <w:p w14:paraId="3F806AB2" w14:textId="77777777" w:rsidR="00707315" w:rsidRPr="00494B86" w:rsidRDefault="00707315" w:rsidP="00707315">
      <w:pPr>
        <w:pStyle w:val="Compact"/>
        <w:numPr>
          <w:ilvl w:val="0"/>
          <w:numId w:val="30"/>
        </w:numPr>
      </w:pPr>
      <w:r w:rsidRPr="00494B86">
        <w:t>Designing end-to-end solutions from application architecture to Azure implementation</w:t>
      </w:r>
    </w:p>
    <w:p w14:paraId="3C8A0309" w14:textId="62668DED" w:rsidR="00707315" w:rsidRPr="00494B86" w:rsidRDefault="00707315" w:rsidP="00707315">
      <w:pPr>
        <w:pStyle w:val="Compact"/>
        <w:numPr>
          <w:ilvl w:val="0"/>
          <w:numId w:val="30"/>
        </w:numPr>
      </w:pPr>
      <w:r w:rsidRPr="00494B86">
        <w:t xml:space="preserve">Extensive Hands-on and expertise in </w:t>
      </w:r>
      <w:r w:rsidRPr="00494B86">
        <w:rPr>
          <w:b/>
        </w:rPr>
        <w:t>.NET Core</w:t>
      </w:r>
      <w:r w:rsidRPr="00D46C58">
        <w:rPr>
          <w:bCs/>
        </w:rPr>
        <w:t>,</w:t>
      </w:r>
      <w:r w:rsidRPr="00494B86">
        <w:t xml:space="preserve"> </w:t>
      </w:r>
      <w:r w:rsidRPr="00494B86">
        <w:rPr>
          <w:b/>
        </w:rPr>
        <w:t>C#</w:t>
      </w:r>
      <w:r w:rsidRPr="00D46C58">
        <w:rPr>
          <w:bCs/>
        </w:rPr>
        <w:t>,</w:t>
      </w:r>
      <w:r w:rsidRPr="00494B86">
        <w:rPr>
          <w:b/>
        </w:rPr>
        <w:t xml:space="preserve"> ASP.NET</w:t>
      </w:r>
      <w:r w:rsidR="00D46C58" w:rsidRPr="00D46C58">
        <w:rPr>
          <w:bCs/>
        </w:rPr>
        <w:t>,</w:t>
      </w:r>
      <w:r w:rsidRPr="00494B86">
        <w:rPr>
          <w:b/>
        </w:rPr>
        <w:t xml:space="preserve"> .NET Core MVC</w:t>
      </w:r>
      <w:r w:rsidR="00D46C58" w:rsidRPr="00D46C58">
        <w:rPr>
          <w:bCs/>
        </w:rPr>
        <w:t>,</w:t>
      </w:r>
      <w:r w:rsidR="00D46C58">
        <w:rPr>
          <w:bCs/>
        </w:rPr>
        <w:t xml:space="preserve"> </w:t>
      </w:r>
      <w:r w:rsidRPr="00494B86">
        <w:rPr>
          <w:b/>
        </w:rPr>
        <w:t xml:space="preserve"> </w:t>
      </w:r>
      <w:r w:rsidR="00D46C58">
        <w:rPr>
          <w:b/>
        </w:rPr>
        <w:t>REST</w:t>
      </w:r>
      <w:r w:rsidR="00D46C58" w:rsidRPr="00D46C58">
        <w:rPr>
          <w:bCs/>
        </w:rPr>
        <w:t>,</w:t>
      </w:r>
      <w:r w:rsidRPr="00494B86">
        <w:rPr>
          <w:b/>
        </w:rPr>
        <w:t xml:space="preserve"> T-SQL/PL-SQL</w:t>
      </w:r>
      <w:r w:rsidR="00D46C58" w:rsidRPr="00D46C58">
        <w:rPr>
          <w:bCs/>
        </w:rPr>
        <w:t>,</w:t>
      </w:r>
      <w:r w:rsidRPr="00494B86">
        <w:rPr>
          <w:b/>
        </w:rPr>
        <w:t xml:space="preserve"> JavaScript</w:t>
      </w:r>
      <w:r w:rsidR="00D46C58" w:rsidRPr="00D46C58">
        <w:rPr>
          <w:bCs/>
        </w:rPr>
        <w:t xml:space="preserve"> and</w:t>
      </w:r>
      <w:r w:rsidRPr="00D46C58">
        <w:rPr>
          <w:bCs/>
        </w:rPr>
        <w:t xml:space="preserve"> </w:t>
      </w:r>
      <w:r w:rsidRPr="00494B86">
        <w:rPr>
          <w:b/>
        </w:rPr>
        <w:t>ORM (Dapper, EF, LINQ)</w:t>
      </w:r>
    </w:p>
    <w:p w14:paraId="15A337FB" w14:textId="77777777" w:rsidR="00707315" w:rsidRPr="00494B86" w:rsidRDefault="00707315" w:rsidP="00707315">
      <w:pPr>
        <w:pStyle w:val="Compact"/>
        <w:numPr>
          <w:ilvl w:val="0"/>
          <w:numId w:val="30"/>
        </w:numPr>
      </w:pPr>
      <w:r w:rsidRPr="00494B86">
        <w:t>Rich experience in project management in all phases of the project life cycle. Manage the day-to-day project activities including risk assessment. Maintain and update project plans</w:t>
      </w:r>
    </w:p>
    <w:p w14:paraId="31A74524" w14:textId="20780138" w:rsidR="00707315" w:rsidRPr="00494B86" w:rsidRDefault="00707315" w:rsidP="00707315">
      <w:pPr>
        <w:pStyle w:val="Compact"/>
        <w:numPr>
          <w:ilvl w:val="0"/>
          <w:numId w:val="30"/>
        </w:numPr>
      </w:pPr>
      <w:r w:rsidRPr="00494B86">
        <w:t>Worked on highly distributed enterprise applications, with an essential role in the design of the applications</w:t>
      </w:r>
    </w:p>
    <w:p w14:paraId="79144F51" w14:textId="36D39663" w:rsidR="00707315" w:rsidRPr="00494B86" w:rsidRDefault="00707315" w:rsidP="00707315">
      <w:pPr>
        <w:pStyle w:val="Compact"/>
        <w:numPr>
          <w:ilvl w:val="0"/>
          <w:numId w:val="30"/>
        </w:numPr>
      </w:pPr>
      <w:r w:rsidRPr="00494B86">
        <w:t xml:space="preserve">Experience in handling various backend data sources like </w:t>
      </w:r>
      <w:r w:rsidRPr="00494B86">
        <w:rPr>
          <w:b/>
        </w:rPr>
        <w:t>Azure SQL</w:t>
      </w:r>
      <w:r w:rsidRPr="00494B86">
        <w:t xml:space="preserve">, </w:t>
      </w:r>
      <w:r w:rsidRPr="00494B86">
        <w:rPr>
          <w:b/>
        </w:rPr>
        <w:t>MS SQL Server 2016/2012/2008</w:t>
      </w:r>
      <w:r w:rsidRPr="00494B86">
        <w:t>,</w:t>
      </w:r>
      <w:r w:rsidRPr="00494B86">
        <w:rPr>
          <w:b/>
        </w:rPr>
        <w:t>Oracle</w:t>
      </w:r>
      <w:r w:rsidRPr="00494B86">
        <w:t xml:space="preserve"> databases using SQL queries and </w:t>
      </w:r>
      <w:r w:rsidRPr="00494B86">
        <w:rPr>
          <w:b/>
        </w:rPr>
        <w:t>SQL Jobs</w:t>
      </w:r>
    </w:p>
    <w:p w14:paraId="1B33BD15" w14:textId="6E3D3405" w:rsidR="00707315" w:rsidRPr="00494B86" w:rsidRDefault="00707315" w:rsidP="00707315">
      <w:pPr>
        <w:pStyle w:val="Compact"/>
        <w:numPr>
          <w:ilvl w:val="0"/>
          <w:numId w:val="30"/>
        </w:numPr>
      </w:pPr>
      <w:r w:rsidRPr="00494B86">
        <w:t xml:space="preserve">Adhered to </w:t>
      </w:r>
      <w:r w:rsidRPr="00494B86">
        <w:rPr>
          <w:b/>
        </w:rPr>
        <w:t>Object-Oriented Methodologies</w:t>
      </w:r>
      <w:r w:rsidRPr="00494B86">
        <w:t xml:space="preserve"> and </w:t>
      </w:r>
      <w:r w:rsidRPr="00494B86">
        <w:rPr>
          <w:b/>
        </w:rPr>
        <w:t>Used Various Designs</w:t>
      </w:r>
    </w:p>
    <w:p w14:paraId="2AE97C69" w14:textId="3D019EC6" w:rsidR="00707315" w:rsidRPr="00494B86" w:rsidRDefault="00707315" w:rsidP="00707315">
      <w:pPr>
        <w:pStyle w:val="Compact"/>
        <w:numPr>
          <w:ilvl w:val="0"/>
          <w:numId w:val="30"/>
        </w:numPr>
      </w:pPr>
      <w:r w:rsidRPr="00494B86">
        <w:t xml:space="preserve">Good knowledge of Improving Performance by Analysis of </w:t>
      </w:r>
      <w:r w:rsidRPr="00494B86">
        <w:rPr>
          <w:b/>
        </w:rPr>
        <w:t>Memory Leaks, Heap Space</w:t>
      </w:r>
      <w:r w:rsidRPr="00494B86">
        <w:t xml:space="preserve"> and </w:t>
      </w:r>
      <w:r w:rsidRPr="00494B86">
        <w:rPr>
          <w:b/>
        </w:rPr>
        <w:t>Stack Space monitoring</w:t>
      </w:r>
      <w:r w:rsidRPr="00494B86">
        <w:t xml:space="preserve"> and providing solutions to overcome Bottlenecks in Large scale Applications dealing with high data Volume and Throughput</w:t>
      </w:r>
    </w:p>
    <w:p w14:paraId="5A56A14F" w14:textId="77777777" w:rsidR="00707315" w:rsidRPr="00494B86" w:rsidRDefault="00707315" w:rsidP="00707315">
      <w:pPr>
        <w:pStyle w:val="Heading1"/>
      </w:pPr>
      <w:bookmarkStart w:id="3" w:name="experience"/>
      <w:r w:rsidRPr="00494B86">
        <w:t>Experience</w:t>
      </w:r>
      <w:bookmarkEnd w:id="3"/>
    </w:p>
    <w:p w14:paraId="48773362" w14:textId="77777777" w:rsidR="00707315" w:rsidRPr="00494B86" w:rsidRDefault="00707315" w:rsidP="00707315">
      <w:pPr>
        <w:pStyle w:val="Heading2"/>
      </w:pPr>
      <w:bookmarkStart w:id="4" w:name="wm-universal-solutions"/>
      <w:r w:rsidRPr="00494B86">
        <w:t>WM Universal Solutions</w:t>
      </w:r>
      <w:bookmarkEnd w:id="4"/>
    </w:p>
    <w:p w14:paraId="1FFB0EB8" w14:textId="77777777" w:rsidR="00707315" w:rsidRPr="00494B86" w:rsidRDefault="00707315" w:rsidP="00707315">
      <w:pPr>
        <w:pStyle w:val="FirstParagraph"/>
      </w:pPr>
      <w:r w:rsidRPr="00494B86">
        <w:rPr>
          <w:b/>
        </w:rPr>
        <w:t>Digital Deputy Manager</w:t>
      </w:r>
      <w:r w:rsidRPr="00494B86">
        <w:t xml:space="preserve"> | </w:t>
      </w:r>
      <w:r w:rsidRPr="00494B86">
        <w:rPr>
          <w:i/>
        </w:rPr>
        <w:t>Jan 2020 - Present</w:t>
      </w:r>
    </w:p>
    <w:p w14:paraId="7D7073B2" w14:textId="77777777" w:rsidR="00707315" w:rsidRPr="00494B86" w:rsidRDefault="00707315" w:rsidP="00707315">
      <w:pPr>
        <w:pStyle w:val="BodyText"/>
      </w:pPr>
      <w:r w:rsidRPr="00494B86">
        <w:t>I was challenged by the Digital Group Director to take a technical management position in the Elements project which is Self Service Business Intelligence application as the team would benefit from my overall domain and business unit process understanding and I would get management exposure.</w:t>
      </w:r>
    </w:p>
    <w:p w14:paraId="5E135F1C" w14:textId="77777777" w:rsidR="00707315" w:rsidRPr="00494B86" w:rsidRDefault="00707315" w:rsidP="00707315">
      <w:pPr>
        <w:pStyle w:val="Compact"/>
        <w:numPr>
          <w:ilvl w:val="0"/>
          <w:numId w:val="30"/>
        </w:numPr>
      </w:pPr>
      <w:r w:rsidRPr="00494B86">
        <w:lastRenderedPageBreak/>
        <w:t xml:space="preserve">I realigned the team towards domain and data understanding as the function of the team was to understand the business requirements, correlate them with the data and identify technical changes to resolve the issue. Earlier, the team was only focused on the technical side which made the correlation part </w:t>
      </w:r>
      <w:proofErr w:type="gramStart"/>
      <w:r w:rsidRPr="00494B86">
        <w:t>difficult</w:t>
      </w:r>
      <w:proofErr w:type="gramEnd"/>
      <w:r w:rsidRPr="00494B86">
        <w:t xml:space="preserve"> and a lot of time wasted in the analysis.</w:t>
      </w:r>
    </w:p>
    <w:p w14:paraId="2834A14C" w14:textId="77777777" w:rsidR="00707315" w:rsidRPr="00494B86" w:rsidRDefault="00707315" w:rsidP="00707315">
      <w:pPr>
        <w:pStyle w:val="Compact"/>
        <w:numPr>
          <w:ilvl w:val="0"/>
          <w:numId w:val="30"/>
        </w:numPr>
      </w:pPr>
      <w:r w:rsidRPr="00494B86">
        <w:t>Led the modernization of the existing On-prem SSIS/SQL Server data warehouse platform to Cloud (Snowflake/Matillion). Redesigned multiple subject areas to foundational issues and improve data quality.</w:t>
      </w:r>
    </w:p>
    <w:p w14:paraId="061C9836" w14:textId="77777777" w:rsidR="00707315" w:rsidRPr="00494B86" w:rsidRDefault="00707315" w:rsidP="00707315">
      <w:pPr>
        <w:pStyle w:val="Compact"/>
        <w:numPr>
          <w:ilvl w:val="0"/>
          <w:numId w:val="30"/>
        </w:numPr>
      </w:pPr>
      <w:r w:rsidRPr="00494B86">
        <w:t xml:space="preserve">Designed and led the development of Natural language Narratives for business data to be sent as a Summary of key data points available on the BI platform. Identified a generic design that allows for minimal to no efforts for new data point addition. The solution contained many moving parts like Frontend, Backend, API layer, ETL components and </w:t>
      </w:r>
      <w:proofErr w:type="gramStart"/>
      <w:r w:rsidRPr="00494B86">
        <w:t>third party</w:t>
      </w:r>
      <w:proofErr w:type="gramEnd"/>
      <w:r w:rsidRPr="00494B86">
        <w:t xml:space="preserve"> API.</w:t>
      </w:r>
    </w:p>
    <w:p w14:paraId="1207FA8E" w14:textId="77777777" w:rsidR="00707315" w:rsidRPr="00494B86" w:rsidRDefault="00707315" w:rsidP="00707315">
      <w:pPr>
        <w:pStyle w:val="Compact"/>
        <w:numPr>
          <w:ilvl w:val="0"/>
          <w:numId w:val="30"/>
        </w:numPr>
      </w:pPr>
      <w:r w:rsidRPr="00494B86">
        <w:t>Wrote an application to provide waste data to US Environment Protection Agency (EPA) system, Energy Star for Customers who were tracking this information for their Sustainability goals.</w:t>
      </w:r>
    </w:p>
    <w:p w14:paraId="5723D022" w14:textId="77777777" w:rsidR="00707315" w:rsidRPr="00494B86" w:rsidRDefault="00707315" w:rsidP="00707315">
      <w:pPr>
        <w:pStyle w:val="Compact"/>
        <w:numPr>
          <w:ilvl w:val="0"/>
          <w:numId w:val="30"/>
        </w:numPr>
      </w:pPr>
      <w:r w:rsidRPr="00494B86">
        <w:t>Wrote a solution using AWS components (Lambda, API Gateway, CloudFront, CloudFormation, S3) to generate thumbnails for images received in Data acquisition to allow reports to render faster.</w:t>
      </w:r>
    </w:p>
    <w:p w14:paraId="13F48B2F" w14:textId="77777777" w:rsidR="00707315" w:rsidRPr="00494B86" w:rsidRDefault="00707315" w:rsidP="00934943">
      <w:pPr>
        <w:pStyle w:val="FirstParagraph"/>
        <w:spacing w:before="240"/>
      </w:pPr>
      <w:r w:rsidRPr="00494B86">
        <w:rPr>
          <w:b/>
        </w:rPr>
        <w:t>Principal Software Engineer</w:t>
      </w:r>
      <w:r w:rsidRPr="00494B86">
        <w:t xml:space="preserve"> | </w:t>
      </w:r>
      <w:r w:rsidRPr="00494B86">
        <w:rPr>
          <w:i/>
        </w:rPr>
        <w:t>Jan 2015 - Dec 2019</w:t>
      </w:r>
    </w:p>
    <w:p w14:paraId="278C53F5" w14:textId="77777777" w:rsidR="00707315" w:rsidRPr="00494B86" w:rsidRDefault="00707315" w:rsidP="00707315">
      <w:pPr>
        <w:pStyle w:val="BodyText"/>
      </w:pPr>
      <w:r w:rsidRPr="00494B86">
        <w:t>As a Principal Engineer, I was responsible for the design, development, unit/integration testing and deployment of Projects and continuous improvement items.</w:t>
      </w:r>
    </w:p>
    <w:p w14:paraId="4D7D953A" w14:textId="77777777" w:rsidR="00707315" w:rsidRPr="00494B86" w:rsidRDefault="00707315" w:rsidP="00707315">
      <w:pPr>
        <w:pStyle w:val="Compact"/>
        <w:numPr>
          <w:ilvl w:val="0"/>
          <w:numId w:val="30"/>
        </w:numPr>
      </w:pPr>
      <w:r w:rsidRPr="00494B86">
        <w:t>Designed and implemented end-to-end integration of WM National accounts with servicechannel.com to provide a seamless service experience to customers. Customer location managers can request and track service status in near real-time.</w:t>
      </w:r>
    </w:p>
    <w:p w14:paraId="65D2A6E3" w14:textId="77777777" w:rsidR="00707315" w:rsidRPr="00494B86" w:rsidRDefault="00707315" w:rsidP="00707315">
      <w:pPr>
        <w:pStyle w:val="Compact"/>
        <w:numPr>
          <w:ilvl w:val="0"/>
          <w:numId w:val="30"/>
        </w:numPr>
      </w:pPr>
      <w:r w:rsidRPr="00494B86">
        <w:t>Designed and developed a mobile web application for repair technicians going in the field to repair compactors to check in, check out and log summary back to Microsoft Dynamics Nav. The web app can function offline and syncs back on internet availability.</w:t>
      </w:r>
    </w:p>
    <w:p w14:paraId="5D5943FB" w14:textId="77777777" w:rsidR="00707315" w:rsidRPr="00494B86" w:rsidRDefault="00707315" w:rsidP="00707315">
      <w:pPr>
        <w:pStyle w:val="Compact"/>
        <w:numPr>
          <w:ilvl w:val="0"/>
          <w:numId w:val="30"/>
        </w:numPr>
      </w:pPr>
      <w:r w:rsidRPr="00494B86">
        <w:t xml:space="preserve">Designed and wrote application interfaces for software vendors of Trash hauling companies. Integrated these interfaces to WM National Account applications to provide work order, </w:t>
      </w:r>
      <w:proofErr w:type="gramStart"/>
      <w:r w:rsidRPr="00494B86">
        <w:t>service</w:t>
      </w:r>
      <w:proofErr w:type="gramEnd"/>
      <w:r w:rsidRPr="00494B86">
        <w:t xml:space="preserve"> and tonnage updates to Customers.</w:t>
      </w:r>
    </w:p>
    <w:p w14:paraId="4491D524" w14:textId="77777777" w:rsidR="00707315" w:rsidRPr="00494B86" w:rsidRDefault="00707315" w:rsidP="00707315">
      <w:pPr>
        <w:pStyle w:val="Compact"/>
        <w:numPr>
          <w:ilvl w:val="0"/>
          <w:numId w:val="30"/>
        </w:numPr>
      </w:pPr>
      <w:r w:rsidRPr="00494B86">
        <w:t xml:space="preserve">Managed, </w:t>
      </w:r>
      <w:proofErr w:type="gramStart"/>
      <w:r w:rsidRPr="00494B86">
        <w:t>improved</w:t>
      </w:r>
      <w:proofErr w:type="gramEnd"/>
      <w:r w:rsidRPr="00494B86">
        <w:t xml:space="preserve"> and automated archaic process of code generation through an ORM tool on the legacy application</w:t>
      </w:r>
    </w:p>
    <w:p w14:paraId="29AAA191" w14:textId="77777777" w:rsidR="00707315" w:rsidRPr="00494B86" w:rsidRDefault="00707315" w:rsidP="00707315">
      <w:pPr>
        <w:pStyle w:val="Compact"/>
        <w:numPr>
          <w:ilvl w:val="0"/>
          <w:numId w:val="30"/>
        </w:numPr>
      </w:pPr>
      <w:r w:rsidRPr="00494B86">
        <w:t>Led the design and development of Configure Price Quote (CPQ) project which automated the pricing process which was a 1200 column excel file being shared with multiple people for different column data. The process was broken up and flow was managed through this application.</w:t>
      </w:r>
    </w:p>
    <w:p w14:paraId="12050933" w14:textId="77777777" w:rsidR="00707315" w:rsidRPr="00494B86" w:rsidRDefault="00707315" w:rsidP="00707315">
      <w:pPr>
        <w:pStyle w:val="Compact"/>
        <w:numPr>
          <w:ilvl w:val="0"/>
          <w:numId w:val="30"/>
        </w:numPr>
      </w:pPr>
      <w:r w:rsidRPr="00494B86">
        <w:t>Travelled to an onsite business location (Windsor, CT, USA) for knowledge transition on a workflow project and to revive development/improvement efforts that were stalled out due to people leaving the organization. It used a specialized workflow tool Sequence (by PNMSoft). Revived the process and had all the high &amp; medium priority efforts completed within 6 months.</w:t>
      </w:r>
    </w:p>
    <w:p w14:paraId="663EB4FA" w14:textId="77777777" w:rsidR="00707315" w:rsidRPr="00494B86" w:rsidRDefault="00707315" w:rsidP="00707315">
      <w:pPr>
        <w:pStyle w:val="Compact"/>
        <w:numPr>
          <w:ilvl w:val="0"/>
          <w:numId w:val="30"/>
        </w:numPr>
      </w:pPr>
      <w:r w:rsidRPr="00494B86">
        <w:t>Established Continuous Integration (CI) process for Build and Deployment using Team City and environment-based deployment workflow using Octopus Deploy.</w:t>
      </w:r>
    </w:p>
    <w:p w14:paraId="0EB1D7A7" w14:textId="77777777" w:rsidR="00707315" w:rsidRPr="00494B86" w:rsidRDefault="00707315" w:rsidP="00707315">
      <w:pPr>
        <w:pStyle w:val="Compact"/>
        <w:numPr>
          <w:ilvl w:val="0"/>
          <w:numId w:val="30"/>
        </w:numPr>
      </w:pPr>
      <w:r w:rsidRPr="00494B86">
        <w:t>Generated more than 50 SQL Reports within 2 months to provide business team insights into the parameters of key processes. These reports in turn help them identify new applications to improve the business process and drive efficiency in existing ones.</w:t>
      </w:r>
    </w:p>
    <w:p w14:paraId="57AAECAC" w14:textId="77777777" w:rsidR="00707315" w:rsidRPr="00494B86" w:rsidRDefault="00707315" w:rsidP="00707315">
      <w:pPr>
        <w:pStyle w:val="Heading2"/>
      </w:pPr>
      <w:bookmarkStart w:id="5" w:name="tata-consultancy-services"/>
      <w:r w:rsidRPr="00494B86">
        <w:t>Tata Consultancy Services</w:t>
      </w:r>
      <w:bookmarkEnd w:id="5"/>
    </w:p>
    <w:p w14:paraId="53465581" w14:textId="77777777" w:rsidR="00707315" w:rsidRPr="00494B86" w:rsidRDefault="00707315" w:rsidP="00707315">
      <w:pPr>
        <w:pStyle w:val="FirstParagraph"/>
      </w:pPr>
      <w:r w:rsidRPr="00494B86">
        <w:rPr>
          <w:b/>
        </w:rPr>
        <w:t>IT Analyst</w:t>
      </w:r>
      <w:r w:rsidRPr="00494B86">
        <w:t xml:space="preserve"> | </w:t>
      </w:r>
      <w:r w:rsidRPr="00494B86">
        <w:rPr>
          <w:i/>
        </w:rPr>
        <w:t>Feb 2011 – Dec 2014</w:t>
      </w:r>
    </w:p>
    <w:p w14:paraId="4C4B1998" w14:textId="77777777" w:rsidR="00707315" w:rsidRPr="00494B86" w:rsidRDefault="00707315" w:rsidP="00707315">
      <w:pPr>
        <w:pStyle w:val="Compact"/>
        <w:numPr>
          <w:ilvl w:val="0"/>
          <w:numId w:val="30"/>
        </w:numPr>
      </w:pPr>
      <w:r w:rsidRPr="00494B86">
        <w:rPr>
          <w:b/>
        </w:rPr>
        <w:t>National Commodities and Derivatives Exchange</w:t>
      </w:r>
      <w:r w:rsidRPr="00494B86">
        <w:t xml:space="preserve"> (</w:t>
      </w:r>
      <w:hyperlink r:id="rId11">
        <w:r w:rsidRPr="00494B86">
          <w:rPr>
            <w:rStyle w:val="Hyperlink"/>
          </w:rPr>
          <w:t>NCDEX</w:t>
        </w:r>
      </w:hyperlink>
      <w:r w:rsidRPr="00494B86">
        <w:t xml:space="preserve">) | </w:t>
      </w:r>
      <w:r w:rsidRPr="00494B86">
        <w:rPr>
          <w:i/>
        </w:rPr>
        <w:t>Feb 2011 – Dec 2013</w:t>
      </w:r>
    </w:p>
    <w:p w14:paraId="7821ACFD" w14:textId="77777777" w:rsidR="00707315" w:rsidRPr="00494B86" w:rsidRDefault="00707315" w:rsidP="00707315">
      <w:pPr>
        <w:pStyle w:val="Compact"/>
        <w:numPr>
          <w:ilvl w:val="1"/>
          <w:numId w:val="30"/>
        </w:numPr>
      </w:pPr>
      <w:r w:rsidRPr="00494B86">
        <w:t xml:space="preserve">Designed and implemented integration of NCFE (NCDEX Clearing Front End) system with COMTRACK (Commodity Depository System) for physical settlement of commodities. Used </w:t>
      </w:r>
      <w:r w:rsidRPr="00494B86">
        <w:lastRenderedPageBreak/>
        <w:t>files-based instructions for various steps of the process like blocking and release of commodity lots based on reconciliation.</w:t>
      </w:r>
    </w:p>
    <w:p w14:paraId="3EF65EC5" w14:textId="77777777" w:rsidR="00707315" w:rsidRPr="00494B86" w:rsidRDefault="00707315" w:rsidP="00707315">
      <w:pPr>
        <w:pStyle w:val="Compact"/>
        <w:numPr>
          <w:ilvl w:val="1"/>
          <w:numId w:val="30"/>
        </w:numPr>
      </w:pPr>
      <w:r w:rsidRPr="00494B86">
        <w:t>Integrated with organizational CRM to align with Company Master data</w:t>
      </w:r>
    </w:p>
    <w:p w14:paraId="0C9E84F6" w14:textId="77777777" w:rsidR="00707315" w:rsidRPr="00494B86" w:rsidRDefault="00707315" w:rsidP="00707315">
      <w:pPr>
        <w:pStyle w:val="Compact"/>
        <w:numPr>
          <w:ilvl w:val="1"/>
          <w:numId w:val="30"/>
        </w:numPr>
      </w:pPr>
      <w:r w:rsidRPr="00494B86">
        <w:t>Led a team of developers to design and develop a web application to manage Collateral margins for exchange member broking companies.</w:t>
      </w:r>
    </w:p>
    <w:p w14:paraId="385F793B" w14:textId="77777777" w:rsidR="00707315" w:rsidRPr="00494B86" w:rsidRDefault="00707315" w:rsidP="00707315">
      <w:pPr>
        <w:pStyle w:val="Compact"/>
        <w:numPr>
          <w:ilvl w:val="1"/>
          <w:numId w:val="30"/>
        </w:numPr>
      </w:pPr>
      <w:r w:rsidRPr="00494B86">
        <w:t>Created and maintained a build deployment process</w:t>
      </w:r>
    </w:p>
    <w:p w14:paraId="41BA9830" w14:textId="77777777" w:rsidR="00707315" w:rsidRPr="00494B86" w:rsidRDefault="00707315" w:rsidP="00707315">
      <w:pPr>
        <w:pStyle w:val="Compact"/>
        <w:numPr>
          <w:ilvl w:val="0"/>
          <w:numId w:val="30"/>
        </w:numPr>
      </w:pPr>
      <w:r w:rsidRPr="00494B86">
        <w:t>Westpac Corporation (</w:t>
      </w:r>
      <w:hyperlink r:id="rId12">
        <w:r w:rsidRPr="00494B86">
          <w:rPr>
            <w:rStyle w:val="Hyperlink"/>
          </w:rPr>
          <w:t>Westpac</w:t>
        </w:r>
      </w:hyperlink>
      <w:r w:rsidRPr="00494B86">
        <w:t xml:space="preserve">) | </w:t>
      </w:r>
      <w:r w:rsidRPr="00494B86">
        <w:rPr>
          <w:i/>
        </w:rPr>
        <w:t>Feb 2014 – Dec 2014</w:t>
      </w:r>
    </w:p>
    <w:p w14:paraId="2E6D356B" w14:textId="77777777" w:rsidR="00707315" w:rsidRPr="00494B86" w:rsidRDefault="00707315" w:rsidP="00707315">
      <w:pPr>
        <w:pStyle w:val="Compact"/>
        <w:numPr>
          <w:ilvl w:val="1"/>
          <w:numId w:val="30"/>
        </w:numPr>
      </w:pPr>
      <w:r w:rsidRPr="00494B86">
        <w:t xml:space="preserve">Designed and wrote a system to implement RSA </w:t>
      </w:r>
      <w:proofErr w:type="spellStart"/>
      <w:r w:rsidRPr="00494B86">
        <w:t>SecurId</w:t>
      </w:r>
      <w:proofErr w:type="spellEnd"/>
      <w:r w:rsidRPr="00494B86">
        <w:t xml:space="preserve"> for management of accounts and during transfers to secure transactions on Business banking tools for Westpac's St George Bank, Bank of Melbourne and </w:t>
      </w:r>
      <w:proofErr w:type="spellStart"/>
      <w:r w:rsidRPr="00494B86">
        <w:t>BankSA</w:t>
      </w:r>
      <w:proofErr w:type="spellEnd"/>
      <w:r w:rsidRPr="00494B86">
        <w:t>.</w:t>
      </w:r>
    </w:p>
    <w:p w14:paraId="2EA70464" w14:textId="77777777" w:rsidR="00707315" w:rsidRPr="00494B86" w:rsidRDefault="00707315" w:rsidP="00707315">
      <w:pPr>
        <w:pStyle w:val="Heading2"/>
      </w:pPr>
      <w:bookmarkStart w:id="6" w:name="Xec5758161d1cdc826847c640bc2ce5bdf835573"/>
      <w:r w:rsidRPr="00494B86">
        <w:t>Diaspark Infotech (Earlier SUVI Information Systems)</w:t>
      </w:r>
      <w:bookmarkEnd w:id="6"/>
    </w:p>
    <w:p w14:paraId="586044D9" w14:textId="77777777" w:rsidR="00707315" w:rsidRPr="00494B86" w:rsidRDefault="00707315" w:rsidP="00707315">
      <w:pPr>
        <w:pStyle w:val="FirstParagraph"/>
      </w:pPr>
      <w:r w:rsidRPr="00494B86">
        <w:rPr>
          <w:b/>
        </w:rPr>
        <w:t>Software Engineer L2</w:t>
      </w:r>
      <w:r w:rsidRPr="00494B86">
        <w:t xml:space="preserve"> | </w:t>
      </w:r>
      <w:r w:rsidRPr="00494B86">
        <w:rPr>
          <w:i/>
        </w:rPr>
        <w:t>Jul 2008 – Jan 2011</w:t>
      </w:r>
    </w:p>
    <w:p w14:paraId="003E0E7B" w14:textId="77777777" w:rsidR="00707315" w:rsidRPr="00494B86" w:rsidRDefault="00707315" w:rsidP="00707315">
      <w:pPr>
        <w:pStyle w:val="BodyText"/>
      </w:pPr>
      <w:r w:rsidRPr="00494B86">
        <w:t>Started my career at this company as a Junior Software engineer and got promoted to Software Engineer L1 within a year and to L2 a year after that.</w:t>
      </w:r>
    </w:p>
    <w:p w14:paraId="67BE2965" w14:textId="77777777" w:rsidR="00707315" w:rsidRPr="00494B86" w:rsidRDefault="00707315" w:rsidP="00707315">
      <w:pPr>
        <w:pStyle w:val="Compact"/>
        <w:numPr>
          <w:ilvl w:val="0"/>
          <w:numId w:val="30"/>
        </w:numPr>
      </w:pPr>
      <w:r w:rsidRPr="00494B86">
        <w:t xml:space="preserve">Worked on a </w:t>
      </w:r>
      <w:proofErr w:type="gramStart"/>
      <w:r w:rsidRPr="00494B86">
        <w:t>windows</w:t>
      </w:r>
      <w:proofErr w:type="gramEnd"/>
      <w:r w:rsidRPr="00494B86">
        <w:t xml:space="preserve"> to web migration of agency management product for </w:t>
      </w:r>
      <w:proofErr w:type="spellStart"/>
      <w:r w:rsidRPr="00494B86">
        <w:t>Sandata</w:t>
      </w:r>
      <w:proofErr w:type="spellEnd"/>
      <w:r w:rsidRPr="00494B86">
        <w:t xml:space="preserve"> Inc. Worked against very tight deadlines and developed high-quality product.</w:t>
      </w:r>
    </w:p>
    <w:p w14:paraId="0547080D" w14:textId="77777777" w:rsidR="00707315" w:rsidRPr="00494B86" w:rsidRDefault="00707315" w:rsidP="00707315">
      <w:pPr>
        <w:pStyle w:val="Compact"/>
        <w:numPr>
          <w:ilvl w:val="0"/>
          <w:numId w:val="30"/>
        </w:numPr>
      </w:pPr>
      <w:r w:rsidRPr="00494B86">
        <w:t xml:space="preserve">Designed and implemented a Data import process for </w:t>
      </w:r>
      <w:proofErr w:type="spellStart"/>
      <w:r w:rsidRPr="00494B86">
        <w:t>Sandata</w:t>
      </w:r>
      <w:proofErr w:type="spellEnd"/>
      <w:r w:rsidRPr="00494B86">
        <w:t xml:space="preserve"> Inc to receive agency/patient data from Medicare and Medicaid. Received Crown of the fortnight award for it.</w:t>
      </w:r>
    </w:p>
    <w:p w14:paraId="110C7BFE" w14:textId="77777777" w:rsidR="00707315" w:rsidRPr="00494B86" w:rsidRDefault="00707315" w:rsidP="00707315">
      <w:pPr>
        <w:pStyle w:val="Compact"/>
        <w:numPr>
          <w:ilvl w:val="0"/>
          <w:numId w:val="30"/>
        </w:numPr>
      </w:pPr>
      <w:r w:rsidRPr="00494B86">
        <w:t xml:space="preserve">Started as a junior engineer in a New York Times project. Being first on the project, created several prototypes to achieve requirements. Developed the system from scratch and integrated it with </w:t>
      </w:r>
      <w:proofErr w:type="spellStart"/>
      <w:r w:rsidRPr="00494B86">
        <w:t>Epsilen</w:t>
      </w:r>
      <w:proofErr w:type="spellEnd"/>
      <w:r w:rsidRPr="00494B86">
        <w:t xml:space="preserve"> learning management platform.</w:t>
      </w:r>
    </w:p>
    <w:p w14:paraId="26FD8BA1" w14:textId="77777777" w:rsidR="00707315" w:rsidRPr="00494B86" w:rsidRDefault="00707315" w:rsidP="00707315">
      <w:pPr>
        <w:pStyle w:val="Compact"/>
        <w:numPr>
          <w:ilvl w:val="0"/>
          <w:numId w:val="30"/>
        </w:numPr>
      </w:pPr>
      <w:r w:rsidRPr="00494B86">
        <w:t>Experimented with Silverlight as it was first released and wrote a music player which could play local songs or stream online music while maintaining a library.</w:t>
      </w:r>
    </w:p>
    <w:p w14:paraId="67E2567C" w14:textId="52AEA4BE" w:rsidR="00707315" w:rsidRPr="00494B86" w:rsidRDefault="00707315" w:rsidP="00707315">
      <w:pPr>
        <w:pStyle w:val="Heading1"/>
      </w:pPr>
      <w:bookmarkStart w:id="7" w:name="technology-stack"/>
      <w:r w:rsidRPr="00494B86">
        <w:t xml:space="preserve">Technology </w:t>
      </w:r>
      <w:bookmarkEnd w:id="7"/>
      <w:r w:rsidR="000B414F">
        <w:t>Skill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71"/>
        <w:gridCol w:w="8365"/>
      </w:tblGrid>
      <w:tr w:rsidR="00707315" w:rsidRPr="00494B86" w14:paraId="29BE8385" w14:textId="77777777" w:rsidTr="00707315">
        <w:tc>
          <w:tcPr>
            <w:tcW w:w="0" w:type="auto"/>
          </w:tcPr>
          <w:p w14:paraId="3962F5C5" w14:textId="77777777" w:rsidR="00707315" w:rsidRPr="00494B86" w:rsidRDefault="00707315" w:rsidP="00331984">
            <w:pPr>
              <w:pStyle w:val="Compact"/>
            </w:pPr>
            <w:r w:rsidRPr="00494B86">
              <w:t>Languages</w:t>
            </w:r>
          </w:p>
        </w:tc>
        <w:tc>
          <w:tcPr>
            <w:tcW w:w="0" w:type="auto"/>
          </w:tcPr>
          <w:p w14:paraId="247B5026" w14:textId="77777777" w:rsidR="00707315" w:rsidRPr="00494B86" w:rsidRDefault="00707315" w:rsidP="00331984">
            <w:pPr>
              <w:pStyle w:val="Compact"/>
            </w:pPr>
            <w:r w:rsidRPr="00494B86">
              <w:t>C#, SQL, JavaScript, Python</w:t>
            </w:r>
          </w:p>
        </w:tc>
      </w:tr>
      <w:tr w:rsidR="00707315" w:rsidRPr="00494B86" w14:paraId="6F814C88" w14:textId="77777777" w:rsidTr="00707315">
        <w:tc>
          <w:tcPr>
            <w:tcW w:w="0" w:type="auto"/>
          </w:tcPr>
          <w:p w14:paraId="0CC84442" w14:textId="77777777" w:rsidR="00707315" w:rsidRPr="00494B86" w:rsidRDefault="00707315" w:rsidP="00331984">
            <w:pPr>
              <w:pStyle w:val="Compact"/>
            </w:pPr>
            <w:r w:rsidRPr="00494B86">
              <w:t>Cloud Expertise</w:t>
            </w:r>
          </w:p>
        </w:tc>
        <w:tc>
          <w:tcPr>
            <w:tcW w:w="0" w:type="auto"/>
          </w:tcPr>
          <w:p w14:paraId="79EF61A1" w14:textId="2A28EF35" w:rsidR="00707315" w:rsidRPr="00494B86" w:rsidRDefault="00707315" w:rsidP="00331984">
            <w:pPr>
              <w:pStyle w:val="Compact"/>
            </w:pPr>
            <w:r w:rsidRPr="00494B86">
              <w:t xml:space="preserve">Containers, Kubernetes, IaaS, PaaS, VM Migrations, </w:t>
            </w:r>
            <w:proofErr w:type="spellStart"/>
            <w:r w:rsidRPr="00494B86">
              <w:t>VNet</w:t>
            </w:r>
            <w:proofErr w:type="spellEnd"/>
            <w:r w:rsidRPr="00494B86">
              <w:t xml:space="preserve">, Web Apps, Serverless (Azure Functions/AWS Lambda), Azure Storage/AWS S3, Azure SQL Database and Azure </w:t>
            </w:r>
            <w:r w:rsidR="00D110DA" w:rsidRPr="00494B86">
              <w:t>Cosmos DB</w:t>
            </w:r>
            <w:r w:rsidRPr="00494B86">
              <w:t>, AWS CloudFront, Queues, Infrastructure as Code</w:t>
            </w:r>
          </w:p>
        </w:tc>
      </w:tr>
      <w:tr w:rsidR="00707315" w:rsidRPr="00494B86" w14:paraId="03154D48" w14:textId="77777777" w:rsidTr="00707315">
        <w:tc>
          <w:tcPr>
            <w:tcW w:w="0" w:type="auto"/>
          </w:tcPr>
          <w:p w14:paraId="4E61DEBD" w14:textId="77777777" w:rsidR="00707315" w:rsidRPr="00494B86" w:rsidRDefault="00707315" w:rsidP="00331984">
            <w:pPr>
              <w:pStyle w:val="Compact"/>
            </w:pPr>
            <w:r w:rsidRPr="00494B86">
              <w:t>.NET</w:t>
            </w:r>
          </w:p>
        </w:tc>
        <w:tc>
          <w:tcPr>
            <w:tcW w:w="0" w:type="auto"/>
          </w:tcPr>
          <w:p w14:paraId="1BAAD0B4" w14:textId="77777777" w:rsidR="00707315" w:rsidRPr="00494B86" w:rsidRDefault="00707315" w:rsidP="00331984">
            <w:pPr>
              <w:pStyle w:val="Compact"/>
            </w:pPr>
            <w:r w:rsidRPr="00494B86">
              <w:t>.NET 5, .NET Core 3.0, WEB API, MVC, .NET Framework 2.0/3.5/4.0/4.5, WCF, ASP.net Web Forms, Web Services, Windows Services, REST API</w:t>
            </w:r>
          </w:p>
        </w:tc>
      </w:tr>
      <w:tr w:rsidR="00707315" w:rsidRPr="00494B86" w14:paraId="62678F58" w14:textId="77777777" w:rsidTr="00707315">
        <w:tc>
          <w:tcPr>
            <w:tcW w:w="0" w:type="auto"/>
          </w:tcPr>
          <w:p w14:paraId="634265FF" w14:textId="77777777" w:rsidR="00707315" w:rsidRPr="00494B86" w:rsidRDefault="00707315" w:rsidP="00331984">
            <w:pPr>
              <w:pStyle w:val="Compact"/>
            </w:pPr>
            <w:r w:rsidRPr="00494B86">
              <w:t>Databases</w:t>
            </w:r>
          </w:p>
        </w:tc>
        <w:tc>
          <w:tcPr>
            <w:tcW w:w="0" w:type="auto"/>
          </w:tcPr>
          <w:p w14:paraId="054FD33D" w14:textId="77777777" w:rsidR="00707315" w:rsidRPr="00494B86" w:rsidRDefault="00707315" w:rsidP="00331984">
            <w:pPr>
              <w:pStyle w:val="Compact"/>
            </w:pPr>
            <w:r w:rsidRPr="00494B86">
              <w:t>Azure SQL, MS SQL Server 2016/2012/2008, Azure Cosmos DB, Snowflake</w:t>
            </w:r>
          </w:p>
        </w:tc>
      </w:tr>
      <w:tr w:rsidR="00707315" w:rsidRPr="00494B86" w14:paraId="00F4EA01" w14:textId="77777777" w:rsidTr="00707315">
        <w:tc>
          <w:tcPr>
            <w:tcW w:w="0" w:type="auto"/>
          </w:tcPr>
          <w:p w14:paraId="39F3080C" w14:textId="794D1030" w:rsidR="00707315" w:rsidRPr="00494B86" w:rsidRDefault="00707315" w:rsidP="00331984">
            <w:pPr>
              <w:pStyle w:val="Compact"/>
            </w:pPr>
            <w:r w:rsidRPr="00494B86">
              <w:t>Too</w:t>
            </w:r>
            <w:r>
              <w:t>l</w:t>
            </w:r>
            <w:r w:rsidRPr="00494B86">
              <w:t>s</w:t>
            </w:r>
          </w:p>
        </w:tc>
        <w:tc>
          <w:tcPr>
            <w:tcW w:w="0" w:type="auto"/>
          </w:tcPr>
          <w:p w14:paraId="3B888F79" w14:textId="0647859B" w:rsidR="00707315" w:rsidRPr="00494B86" w:rsidRDefault="00707315" w:rsidP="00331984">
            <w:pPr>
              <w:pStyle w:val="Compact"/>
            </w:pPr>
            <w:r w:rsidRPr="00494B86">
              <w:t xml:space="preserve">Git, TFS, SVN, </w:t>
            </w:r>
            <w:r w:rsidR="00D110DA" w:rsidRPr="00494B86">
              <w:t>PowerShell</w:t>
            </w:r>
            <w:r w:rsidRPr="00494B86">
              <w:t>, Teamcity, Octopus Deploy</w:t>
            </w:r>
          </w:p>
        </w:tc>
      </w:tr>
    </w:tbl>
    <w:p w14:paraId="4EC1E20F" w14:textId="75A27AAF" w:rsidR="00707315" w:rsidRPr="00494B86" w:rsidRDefault="000B414F" w:rsidP="00707315">
      <w:pPr>
        <w:pStyle w:val="Heading1"/>
      </w:pPr>
      <w:bookmarkStart w:id="8" w:name="skills"/>
      <w:r>
        <w:t>Other</w:t>
      </w:r>
      <w:r w:rsidR="00934943">
        <w:t xml:space="preserve"> </w:t>
      </w:r>
      <w:r w:rsidR="00707315" w:rsidRPr="00494B86">
        <w:t>Skills</w:t>
      </w:r>
      <w:bookmarkEnd w:id="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4938"/>
        <w:gridCol w:w="4798"/>
      </w:tblGrid>
      <w:tr w:rsidR="00D110DA" w:rsidRPr="00494B86" w14:paraId="08AA46FF" w14:textId="77777777" w:rsidTr="00D110DA">
        <w:trPr>
          <w:trHeight w:val="368"/>
        </w:trPr>
        <w:tc>
          <w:tcPr>
            <w:tcW w:w="2536" w:type="pct"/>
          </w:tcPr>
          <w:p w14:paraId="7F0A2E0A" w14:textId="77777777" w:rsidR="00D110DA" w:rsidRPr="00494B86" w:rsidRDefault="00D110DA" w:rsidP="00331984">
            <w:pPr>
              <w:pStyle w:val="Compact"/>
            </w:pPr>
            <w:r w:rsidRPr="00494B86">
              <w:t>Software Architecture</w:t>
            </w:r>
          </w:p>
        </w:tc>
        <w:tc>
          <w:tcPr>
            <w:tcW w:w="2464" w:type="pct"/>
          </w:tcPr>
          <w:p w14:paraId="44954412" w14:textId="77777777" w:rsidR="00D110DA" w:rsidRPr="00494B86" w:rsidRDefault="00D110DA" w:rsidP="00331984">
            <w:pPr>
              <w:pStyle w:val="Compact"/>
            </w:pPr>
            <w:r w:rsidRPr="00494B86">
              <w:t>System Design</w:t>
            </w:r>
          </w:p>
        </w:tc>
      </w:tr>
      <w:tr w:rsidR="00D110DA" w:rsidRPr="00494B86" w14:paraId="3C1E0A66" w14:textId="77777777" w:rsidTr="00D110DA">
        <w:trPr>
          <w:trHeight w:val="657"/>
        </w:trPr>
        <w:tc>
          <w:tcPr>
            <w:tcW w:w="2536" w:type="pct"/>
          </w:tcPr>
          <w:p w14:paraId="07726933" w14:textId="07BE00D4" w:rsidR="00D110DA" w:rsidRPr="00494B86" w:rsidRDefault="00D110DA" w:rsidP="00331984">
            <w:pPr>
              <w:pStyle w:val="Compact"/>
            </w:pPr>
            <w:r w:rsidRPr="00494B86">
              <w:t>Project Management</w:t>
            </w:r>
          </w:p>
        </w:tc>
        <w:tc>
          <w:tcPr>
            <w:tcW w:w="2464" w:type="pct"/>
          </w:tcPr>
          <w:p w14:paraId="4B3A84B8" w14:textId="66D88BAE" w:rsidR="00D110DA" w:rsidRPr="00494B86" w:rsidRDefault="00D110DA" w:rsidP="00331984">
            <w:pPr>
              <w:pStyle w:val="Compact"/>
            </w:pPr>
            <w:r w:rsidRPr="00494B86">
              <w:t>Proven leadership and organizational abilities</w:t>
            </w:r>
          </w:p>
        </w:tc>
      </w:tr>
      <w:tr w:rsidR="00D110DA" w:rsidRPr="00494B86" w14:paraId="4CF85D54" w14:textId="77777777" w:rsidTr="00D110DA">
        <w:trPr>
          <w:trHeight w:val="368"/>
        </w:trPr>
        <w:tc>
          <w:tcPr>
            <w:tcW w:w="2536" w:type="pct"/>
          </w:tcPr>
          <w:p w14:paraId="6781B981" w14:textId="24C31505" w:rsidR="00D110DA" w:rsidRPr="00494B86" w:rsidRDefault="00D110DA" w:rsidP="00331984">
            <w:pPr>
              <w:pStyle w:val="Compact"/>
            </w:pPr>
            <w:r w:rsidRPr="00494B86">
              <w:t>Agile Methodologies</w:t>
            </w:r>
          </w:p>
        </w:tc>
        <w:tc>
          <w:tcPr>
            <w:tcW w:w="2464" w:type="pct"/>
          </w:tcPr>
          <w:p w14:paraId="76B66A85" w14:textId="24A5F3F5" w:rsidR="00D110DA" w:rsidRPr="00494B86" w:rsidRDefault="00D110DA" w:rsidP="00331984">
            <w:pPr>
              <w:pStyle w:val="Compact"/>
            </w:pPr>
            <w:r w:rsidRPr="00494B86">
              <w:t>Cross functional team leadership</w:t>
            </w:r>
          </w:p>
        </w:tc>
      </w:tr>
      <w:tr w:rsidR="00D110DA" w:rsidRPr="00494B86" w14:paraId="782D0A1E" w14:textId="77777777" w:rsidTr="00D110DA">
        <w:trPr>
          <w:trHeight w:val="355"/>
        </w:trPr>
        <w:tc>
          <w:tcPr>
            <w:tcW w:w="2536" w:type="pct"/>
          </w:tcPr>
          <w:p w14:paraId="6F213070" w14:textId="248F28A6" w:rsidR="00D110DA" w:rsidRPr="00494B86" w:rsidRDefault="00D110DA" w:rsidP="00D110DA">
            <w:pPr>
              <w:pStyle w:val="Compact"/>
            </w:pPr>
            <w:r w:rsidRPr="00494B86">
              <w:t>Technical Architecture</w:t>
            </w:r>
          </w:p>
        </w:tc>
        <w:tc>
          <w:tcPr>
            <w:tcW w:w="2464" w:type="pct"/>
          </w:tcPr>
          <w:p w14:paraId="674C191E" w14:textId="42DDE012" w:rsidR="00D110DA" w:rsidRPr="00494B86" w:rsidRDefault="00D110DA" w:rsidP="00D110DA">
            <w:pPr>
              <w:pStyle w:val="Compact"/>
            </w:pPr>
            <w:r w:rsidRPr="00494B86">
              <w:t>Cloud Solution Development</w:t>
            </w:r>
          </w:p>
        </w:tc>
      </w:tr>
    </w:tbl>
    <w:p w14:paraId="72EA0C1E" w14:textId="77777777" w:rsidR="00707315" w:rsidRPr="00494B86" w:rsidRDefault="00707315" w:rsidP="00707315">
      <w:pPr>
        <w:pStyle w:val="Heading1"/>
      </w:pPr>
      <w:bookmarkStart w:id="9" w:name="certifications"/>
      <w:r w:rsidRPr="00494B86">
        <w:lastRenderedPageBreak/>
        <w:t>Certifications</w:t>
      </w:r>
      <w:bookmarkEnd w:id="9"/>
    </w:p>
    <w:p w14:paraId="17DFD868" w14:textId="77777777" w:rsidR="00707315" w:rsidRPr="00494B86" w:rsidRDefault="00707315" w:rsidP="00707315">
      <w:pPr>
        <w:pStyle w:val="Compact"/>
        <w:numPr>
          <w:ilvl w:val="0"/>
          <w:numId w:val="30"/>
        </w:numPr>
      </w:pPr>
      <w:r w:rsidRPr="00494B86">
        <w:t>Microsoft Certified: Azure Solutions Architect Expert</w:t>
      </w:r>
    </w:p>
    <w:p w14:paraId="017DCADA" w14:textId="275EA38A" w:rsidR="00707315" w:rsidRDefault="00707315" w:rsidP="00707315">
      <w:pPr>
        <w:pStyle w:val="Compact"/>
        <w:numPr>
          <w:ilvl w:val="0"/>
          <w:numId w:val="30"/>
        </w:numPr>
      </w:pPr>
      <w:r w:rsidRPr="00494B86">
        <w:t>Microsoft Certified: Azure Developer Associate</w:t>
      </w:r>
    </w:p>
    <w:p w14:paraId="74B4A4BE" w14:textId="4269E7A8" w:rsidR="002D1A3C" w:rsidRPr="00494B86" w:rsidRDefault="002D1A3C" w:rsidP="00707315">
      <w:pPr>
        <w:pStyle w:val="Compact"/>
        <w:numPr>
          <w:ilvl w:val="0"/>
          <w:numId w:val="30"/>
        </w:numPr>
      </w:pPr>
      <w:r w:rsidRPr="002D1A3C">
        <w:t>Certified SAFe® 5 Practitioner</w:t>
      </w:r>
    </w:p>
    <w:p w14:paraId="51DBC218" w14:textId="77777777" w:rsidR="00707315" w:rsidRPr="00494B86" w:rsidRDefault="00707315" w:rsidP="00707315">
      <w:pPr>
        <w:pStyle w:val="Heading1"/>
      </w:pPr>
      <w:bookmarkStart w:id="10" w:name="education"/>
      <w:r w:rsidRPr="00494B86">
        <w:t>Education</w:t>
      </w:r>
      <w:bookmarkEnd w:id="10"/>
    </w:p>
    <w:p w14:paraId="76B1F5B2" w14:textId="77777777" w:rsidR="00707315" w:rsidRPr="00494B86" w:rsidRDefault="00707315" w:rsidP="00707315">
      <w:pPr>
        <w:pStyle w:val="Heading2"/>
      </w:pPr>
      <w:bookmarkStart w:id="11" w:name="X92ccddf3d51d5916982196cea19dcf8db0dc221"/>
      <w:r w:rsidRPr="00494B86">
        <w:t>Mahakal Institute of Technology, Ujjain (RGPV)</w:t>
      </w:r>
      <w:bookmarkEnd w:id="11"/>
    </w:p>
    <w:p w14:paraId="242BB74F" w14:textId="77777777" w:rsidR="00707315" w:rsidRPr="00494B86" w:rsidRDefault="00707315" w:rsidP="00707315">
      <w:pPr>
        <w:pStyle w:val="FirstParagraph"/>
      </w:pPr>
      <w:r w:rsidRPr="00494B86">
        <w:rPr>
          <w:b/>
        </w:rPr>
        <w:t>Bachelor of Engineering (Information Technology)</w:t>
      </w:r>
      <w:r w:rsidRPr="00494B86">
        <w:t xml:space="preserve"> | </w:t>
      </w:r>
      <w:r w:rsidRPr="00494B86">
        <w:rPr>
          <w:i/>
        </w:rPr>
        <w:t>September 2004 - June 2008</w:t>
      </w:r>
    </w:p>
    <w:p w14:paraId="3C241F1A" w14:textId="77777777" w:rsidR="00707315" w:rsidRPr="00494B86" w:rsidRDefault="00707315" w:rsidP="00707315">
      <w:pPr>
        <w:pStyle w:val="Compact"/>
        <w:numPr>
          <w:ilvl w:val="0"/>
          <w:numId w:val="30"/>
        </w:numPr>
      </w:pPr>
      <w:r w:rsidRPr="00494B86">
        <w:t>Designed and implemented a system for managing point of sale (POS) at a store, managing inventory and transactions as a major project for the final semester.</w:t>
      </w:r>
    </w:p>
    <w:p w14:paraId="50C9F446" w14:textId="77777777" w:rsidR="00707315" w:rsidRPr="00494B86" w:rsidRDefault="00707315" w:rsidP="00707315">
      <w:pPr>
        <w:pStyle w:val="Compact"/>
        <w:numPr>
          <w:ilvl w:val="0"/>
          <w:numId w:val="30"/>
        </w:numPr>
      </w:pPr>
      <w:r w:rsidRPr="00494B86">
        <w:t>Attended training at Training Centre, IIT Roorkee for .NET and created a shopping cart software like Amazon, being the only team (2 developers) out of 80 students from all over India.</w:t>
      </w:r>
    </w:p>
    <w:p w14:paraId="6EACF45F" w14:textId="77777777" w:rsidR="00707315" w:rsidRPr="00494B86" w:rsidRDefault="00707315" w:rsidP="00707315">
      <w:pPr>
        <w:pStyle w:val="Compact"/>
        <w:numPr>
          <w:ilvl w:val="0"/>
          <w:numId w:val="30"/>
        </w:numPr>
      </w:pPr>
      <w:r w:rsidRPr="00494B86">
        <w:t>Wrote a system to manage a music shop, managing inventory of albums as a minor project.</w:t>
      </w:r>
    </w:p>
    <w:p w14:paraId="0243DCED" w14:textId="425C5146" w:rsidR="004F3193" w:rsidRPr="00707315" w:rsidRDefault="004F3193" w:rsidP="00707315"/>
    <w:sectPr w:rsidR="004F3193" w:rsidRPr="00707315" w:rsidSect="00934943">
      <w:footerReference w:type="default" r:id="rId13"/>
      <w:footerReference w:type="first" r:id="rId14"/>
      <w:pgSz w:w="11906" w:h="16838" w:code="9"/>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C5EBB" w14:textId="77777777" w:rsidR="00F24C91" w:rsidRDefault="00F24C91">
      <w:pPr>
        <w:spacing w:after="0"/>
      </w:pPr>
      <w:r>
        <w:separator/>
      </w:r>
    </w:p>
  </w:endnote>
  <w:endnote w:type="continuationSeparator" w:id="0">
    <w:p w14:paraId="233E1FFD" w14:textId="77777777" w:rsidR="00F24C91" w:rsidRDefault="00F24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HGMinchoB">
    <w:altName w:val="Yu Mincho Demibold"/>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A0A09" w14:textId="2D60FA37" w:rsidR="00D07215" w:rsidRDefault="00D07215">
    <w:pPr>
      <w:pStyle w:val="Footer"/>
    </w:pPr>
    <w:r>
      <w:t xml:space="preserve">Page </w:t>
    </w:r>
    <w:r>
      <w:fldChar w:fldCharType="begin"/>
    </w:r>
    <w:r>
      <w:instrText xml:space="preserve"> PAGE   \* MERGEFORMAT </w:instrText>
    </w:r>
    <w:r>
      <w:fldChar w:fldCharType="separate"/>
    </w:r>
    <w:r>
      <w:rPr>
        <w:noProof/>
      </w:rPr>
      <w:t>3</w:t>
    </w:r>
    <w:r>
      <w:rPr>
        <w:noProof/>
      </w:rPr>
      <w:fldChar w:fldCharType="end"/>
    </w:r>
  </w:p>
  <w:p w14:paraId="1A7CE844" w14:textId="77777777" w:rsidR="00E0237D" w:rsidRDefault="00E0237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5C165" w14:textId="77777777" w:rsidR="00D07215" w:rsidRDefault="00D07215" w:rsidP="006602AC">
    <w:pPr>
      <w:pStyle w:val="Footer"/>
    </w:pPr>
    <w:r>
      <w:t xml:space="preserve">Page </w:t>
    </w:r>
    <w:r>
      <w:fldChar w:fldCharType="begin"/>
    </w:r>
    <w:r>
      <w:instrText xml:space="preserve"> PAGE   \* MERGEFORMAT </w:instrText>
    </w:r>
    <w:r>
      <w:fldChar w:fldCharType="separate"/>
    </w:r>
    <w:r>
      <w:t>2</w:t>
    </w:r>
    <w:r>
      <w:rPr>
        <w:noProof/>
      </w:rPr>
      <w:fldChar w:fldCharType="end"/>
    </w:r>
  </w:p>
  <w:p w14:paraId="1A64F725" w14:textId="77777777" w:rsidR="00D07215" w:rsidRDefault="00D07215">
    <w:pPr>
      <w:pStyle w:val="Footer"/>
    </w:pPr>
  </w:p>
  <w:p w14:paraId="3643AB02" w14:textId="77777777" w:rsidR="00E0237D" w:rsidRDefault="00E023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C87CA" w14:textId="77777777" w:rsidR="00F24C91" w:rsidRDefault="00F24C91">
      <w:pPr>
        <w:spacing w:after="0"/>
      </w:pPr>
      <w:r>
        <w:separator/>
      </w:r>
    </w:p>
  </w:footnote>
  <w:footnote w:type="continuationSeparator" w:id="0">
    <w:p w14:paraId="0E0E2C4B" w14:textId="77777777" w:rsidR="00F24C91" w:rsidRDefault="00F24C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C69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B66D57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AF24D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386E0C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0407FA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D76DE8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0685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DAA9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49629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BB292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A1C1B94"/>
    <w:lvl w:ilvl="0">
      <w:start w:val="1"/>
      <w:numFmt w:val="bullet"/>
      <w:lvlText w:val="·"/>
      <w:lvlJc w:val="left"/>
      <w:pPr>
        <w:tabs>
          <w:tab w:val="num" w:pos="144"/>
        </w:tabs>
        <w:ind w:left="144" w:hanging="144"/>
      </w:pPr>
      <w:rPr>
        <w:rFonts w:ascii="Cambria" w:hAnsi="Cambria" w:hint="default"/>
      </w:rPr>
    </w:lvl>
  </w:abstractNum>
  <w:abstractNum w:abstractNumId="11" w15:restartNumberingAfterBreak="0">
    <w:nsid w:val="02180440"/>
    <w:multiLevelType w:val="hybridMultilevel"/>
    <w:tmpl w:val="52C25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8E72B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034AD0"/>
    <w:multiLevelType w:val="multilevel"/>
    <w:tmpl w:val="BCEC5952"/>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
      <w:lvlJc w:val="left"/>
      <w:pPr>
        <w:tabs>
          <w:tab w:val="num" w:pos="648"/>
        </w:tabs>
        <w:ind w:left="648" w:hanging="216"/>
      </w:pPr>
      <w:rPr>
        <w:rFonts w:ascii="Cambria" w:hAnsi="Cambria"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14" w15:restartNumberingAfterBreak="0">
    <w:nsid w:val="0E1D32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C864A0"/>
    <w:multiLevelType w:val="multilevel"/>
    <w:tmpl w:val="F42A8A2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32AD436E"/>
    <w:multiLevelType w:val="multilevel"/>
    <w:tmpl w:val="72A0CD52"/>
    <w:lvl w:ilvl="0">
      <w:start w:val="1"/>
      <w:numFmt w:val="decimal"/>
      <w:lvlText w:val="%1."/>
      <w:lvlJc w:val="left"/>
      <w:pPr>
        <w:tabs>
          <w:tab w:val="num" w:pos="360"/>
        </w:tabs>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B683A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6884"/>
    <w:multiLevelType w:val="hybridMultilevel"/>
    <w:tmpl w:val="FCBA175E"/>
    <w:lvl w:ilvl="0" w:tplc="D1C65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19A4C8A"/>
    <w:multiLevelType w:val="hybridMultilevel"/>
    <w:tmpl w:val="1EDA1C4C"/>
    <w:lvl w:ilvl="0" w:tplc="04090001">
      <w:start w:val="1"/>
      <w:numFmt w:val="bullet"/>
      <w:lvlText w:val=""/>
      <w:lvlJc w:val="left"/>
      <w:pPr>
        <w:ind w:left="720" w:hanging="360"/>
      </w:pPr>
      <w:rPr>
        <w:rFonts w:ascii="Symbol" w:hAnsi="Symbol" w:hint="default"/>
      </w:rPr>
    </w:lvl>
    <w:lvl w:ilvl="1" w:tplc="D1C6505A">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D8015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2FC5048"/>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D9D5ECA"/>
    <w:multiLevelType w:val="multilevel"/>
    <w:tmpl w:val="2DB03242"/>
    <w:lvl w:ilvl="0">
      <w:start w:val="1"/>
      <w:numFmt w:val="decimal"/>
      <w:pStyle w:val="ListNumber"/>
      <w:lvlText w:val="%1)"/>
      <w:lvlJc w:val="left"/>
      <w:pPr>
        <w:tabs>
          <w:tab w:val="num" w:pos="288"/>
        </w:tabs>
        <w:ind w:left="288" w:hanging="288"/>
      </w:pPr>
      <w:rPr>
        <w:rFonts w:hint="default"/>
      </w:rPr>
    </w:lvl>
    <w:lvl w:ilvl="1">
      <w:start w:val="1"/>
      <w:numFmt w:val="lowerLetter"/>
      <w:lvlText w:val="%2)"/>
      <w:lvlJc w:val="left"/>
      <w:pPr>
        <w:tabs>
          <w:tab w:val="num" w:pos="792"/>
        </w:tabs>
        <w:ind w:left="792" w:hanging="288"/>
      </w:pPr>
      <w:rPr>
        <w:rFonts w:hint="default"/>
      </w:rPr>
    </w:lvl>
    <w:lvl w:ilvl="2">
      <w:start w:val="1"/>
      <w:numFmt w:val="lowerRoman"/>
      <w:lvlText w:val="%3)"/>
      <w:lvlJc w:val="left"/>
      <w:pPr>
        <w:tabs>
          <w:tab w:val="num" w:pos="1296"/>
        </w:tabs>
        <w:ind w:left="1296" w:hanging="288"/>
      </w:pPr>
      <w:rPr>
        <w:rFonts w:hint="default"/>
      </w:rPr>
    </w:lvl>
    <w:lvl w:ilvl="3">
      <w:start w:val="1"/>
      <w:numFmt w:val="decimal"/>
      <w:lvlText w:val="(%4)"/>
      <w:lvlJc w:val="left"/>
      <w:pPr>
        <w:tabs>
          <w:tab w:val="num" w:pos="1800"/>
        </w:tabs>
        <w:ind w:left="1800" w:hanging="288"/>
      </w:pPr>
      <w:rPr>
        <w:rFonts w:hint="default"/>
      </w:rPr>
    </w:lvl>
    <w:lvl w:ilvl="4">
      <w:start w:val="1"/>
      <w:numFmt w:val="lowerLetter"/>
      <w:lvlText w:val="(%5)"/>
      <w:lvlJc w:val="left"/>
      <w:pPr>
        <w:tabs>
          <w:tab w:val="num" w:pos="2304"/>
        </w:tabs>
        <w:ind w:left="2304" w:hanging="288"/>
      </w:pPr>
      <w:rPr>
        <w:rFonts w:hint="default"/>
      </w:rPr>
    </w:lvl>
    <w:lvl w:ilvl="5">
      <w:start w:val="1"/>
      <w:numFmt w:val="lowerRoman"/>
      <w:lvlText w:val="(%6)"/>
      <w:lvlJc w:val="left"/>
      <w:pPr>
        <w:tabs>
          <w:tab w:val="num" w:pos="2808"/>
        </w:tabs>
        <w:ind w:left="2808" w:hanging="288"/>
      </w:pPr>
      <w:rPr>
        <w:rFonts w:hint="default"/>
      </w:rPr>
    </w:lvl>
    <w:lvl w:ilvl="6">
      <w:start w:val="1"/>
      <w:numFmt w:val="decimal"/>
      <w:lvlText w:val="%7."/>
      <w:lvlJc w:val="left"/>
      <w:pPr>
        <w:tabs>
          <w:tab w:val="num" w:pos="3312"/>
        </w:tabs>
        <w:ind w:left="3312" w:hanging="288"/>
      </w:pPr>
      <w:rPr>
        <w:rFonts w:hint="default"/>
      </w:rPr>
    </w:lvl>
    <w:lvl w:ilvl="7">
      <w:start w:val="1"/>
      <w:numFmt w:val="lowerLetter"/>
      <w:lvlText w:val="%8."/>
      <w:lvlJc w:val="left"/>
      <w:pPr>
        <w:tabs>
          <w:tab w:val="num" w:pos="3816"/>
        </w:tabs>
        <w:ind w:left="3816" w:hanging="288"/>
      </w:pPr>
      <w:rPr>
        <w:rFonts w:hint="default"/>
      </w:rPr>
    </w:lvl>
    <w:lvl w:ilvl="8">
      <w:start w:val="1"/>
      <w:numFmt w:val="lowerRoman"/>
      <w:lvlText w:val="%9."/>
      <w:lvlJc w:val="left"/>
      <w:pPr>
        <w:tabs>
          <w:tab w:val="num" w:pos="4320"/>
        </w:tabs>
        <w:ind w:left="4320" w:hanging="288"/>
      </w:pPr>
      <w:rPr>
        <w:rFonts w:hint="default"/>
      </w:rPr>
    </w:lvl>
  </w:abstractNum>
  <w:abstractNum w:abstractNumId="23" w15:restartNumberingAfterBreak="0">
    <w:nsid w:val="71866955"/>
    <w:multiLevelType w:val="multilevel"/>
    <w:tmpl w:val="01684A1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0"/>
    <w:lvlOverride w:ilvl="0">
      <w:startOverride w:val="1"/>
    </w:lvlOverride>
  </w:num>
  <w:num w:numId="3">
    <w:abstractNumId w:val="10"/>
    <w:lvlOverride w:ilvl="0">
      <w:startOverride w:val="1"/>
    </w:lvlOverride>
  </w:num>
  <w:num w:numId="4">
    <w:abstractNumId w:val="10"/>
    <w:lvlOverride w:ilvl="0">
      <w:startOverride w:val="1"/>
    </w:lvlOverride>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15"/>
  </w:num>
  <w:num w:numId="15">
    <w:abstractNumId w:val="20"/>
  </w:num>
  <w:num w:numId="16">
    <w:abstractNumId w:val="14"/>
  </w:num>
  <w:num w:numId="17">
    <w:abstractNumId w:val="17"/>
  </w:num>
  <w:num w:numId="18">
    <w:abstractNumId w:val="12"/>
  </w:num>
  <w:num w:numId="19">
    <w:abstractNumId w:val="23"/>
  </w:num>
  <w:num w:numId="20">
    <w:abstractNumId w:val="21"/>
  </w:num>
  <w:num w:numId="21">
    <w:abstractNumId w:val="13"/>
  </w:num>
  <w:num w:numId="22">
    <w:abstractNumId w:val="16"/>
  </w:num>
  <w:num w:numId="23">
    <w:abstractNumId w:val="22"/>
  </w:num>
  <w:num w:numId="24">
    <w:abstractNumId w:val="11"/>
  </w:num>
  <w:num w:numId="25">
    <w:abstractNumId w:val="18"/>
  </w:num>
  <w:num w:numId="26">
    <w:abstractNumId w:val="19"/>
  </w:num>
  <w:num w:numId="27">
    <w:abstractNumId w:val="13"/>
  </w:num>
  <w:num w:numId="28">
    <w:abstractNumId w:val="13"/>
  </w:num>
  <w:num w:numId="29">
    <w:abstractNumId w:val="13"/>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LYwNzSxtDA1NzBT0lEKTi0uzszPAymwrAUA702izCwAAAA="/>
  </w:docVars>
  <w:rsids>
    <w:rsidRoot w:val="00C860A2"/>
    <w:rsid w:val="00007395"/>
    <w:rsid w:val="000563DD"/>
    <w:rsid w:val="00066ADC"/>
    <w:rsid w:val="00092B02"/>
    <w:rsid w:val="00096C4A"/>
    <w:rsid w:val="000A0180"/>
    <w:rsid w:val="000A4F59"/>
    <w:rsid w:val="000B2B82"/>
    <w:rsid w:val="000B414F"/>
    <w:rsid w:val="000C483F"/>
    <w:rsid w:val="000C7112"/>
    <w:rsid w:val="000D21A4"/>
    <w:rsid w:val="00101CAE"/>
    <w:rsid w:val="00141A4C"/>
    <w:rsid w:val="001524FF"/>
    <w:rsid w:val="001649BC"/>
    <w:rsid w:val="001B1755"/>
    <w:rsid w:val="001B29CF"/>
    <w:rsid w:val="001C7234"/>
    <w:rsid w:val="001E77DF"/>
    <w:rsid w:val="00200875"/>
    <w:rsid w:val="00210F88"/>
    <w:rsid w:val="0021431C"/>
    <w:rsid w:val="00214737"/>
    <w:rsid w:val="002810B6"/>
    <w:rsid w:val="0028220F"/>
    <w:rsid w:val="00292312"/>
    <w:rsid w:val="002B4732"/>
    <w:rsid w:val="002C6FE8"/>
    <w:rsid w:val="002D1A3C"/>
    <w:rsid w:val="002F3260"/>
    <w:rsid w:val="00332072"/>
    <w:rsid w:val="00354B7B"/>
    <w:rsid w:val="00356C14"/>
    <w:rsid w:val="0039355A"/>
    <w:rsid w:val="003E3BB7"/>
    <w:rsid w:val="00403C2C"/>
    <w:rsid w:val="00413D04"/>
    <w:rsid w:val="00420C49"/>
    <w:rsid w:val="0043211B"/>
    <w:rsid w:val="00453D9F"/>
    <w:rsid w:val="00482ABF"/>
    <w:rsid w:val="00492756"/>
    <w:rsid w:val="004C2D5B"/>
    <w:rsid w:val="004C3C30"/>
    <w:rsid w:val="004D0342"/>
    <w:rsid w:val="004D1F4F"/>
    <w:rsid w:val="004D7D5B"/>
    <w:rsid w:val="004E1836"/>
    <w:rsid w:val="004F3193"/>
    <w:rsid w:val="0053121D"/>
    <w:rsid w:val="0058240D"/>
    <w:rsid w:val="00582BB0"/>
    <w:rsid w:val="00592A43"/>
    <w:rsid w:val="005B5948"/>
    <w:rsid w:val="00604266"/>
    <w:rsid w:val="00610037"/>
    <w:rsid w:val="00617B26"/>
    <w:rsid w:val="006270A9"/>
    <w:rsid w:val="00637BB8"/>
    <w:rsid w:val="006602AC"/>
    <w:rsid w:val="00671772"/>
    <w:rsid w:val="00675956"/>
    <w:rsid w:val="0067706A"/>
    <w:rsid w:val="00681034"/>
    <w:rsid w:val="00683302"/>
    <w:rsid w:val="00696B01"/>
    <w:rsid w:val="006B06F3"/>
    <w:rsid w:val="006B1379"/>
    <w:rsid w:val="006E09C1"/>
    <w:rsid w:val="00707315"/>
    <w:rsid w:val="00741B61"/>
    <w:rsid w:val="00761410"/>
    <w:rsid w:val="007938C5"/>
    <w:rsid w:val="007C415A"/>
    <w:rsid w:val="0080063E"/>
    <w:rsid w:val="00803449"/>
    <w:rsid w:val="00816216"/>
    <w:rsid w:val="00825122"/>
    <w:rsid w:val="008346E9"/>
    <w:rsid w:val="0087734B"/>
    <w:rsid w:val="008A2CC5"/>
    <w:rsid w:val="008B085A"/>
    <w:rsid w:val="008C47CC"/>
    <w:rsid w:val="009216A9"/>
    <w:rsid w:val="00934943"/>
    <w:rsid w:val="00941F31"/>
    <w:rsid w:val="00946F86"/>
    <w:rsid w:val="00963ABA"/>
    <w:rsid w:val="009B3C8B"/>
    <w:rsid w:val="009D1C75"/>
    <w:rsid w:val="009D5933"/>
    <w:rsid w:val="00A37F4B"/>
    <w:rsid w:val="00A43B48"/>
    <w:rsid w:val="00A5285C"/>
    <w:rsid w:val="00A561D1"/>
    <w:rsid w:val="00A60BC6"/>
    <w:rsid w:val="00A82AF3"/>
    <w:rsid w:val="00A914C7"/>
    <w:rsid w:val="00AC0158"/>
    <w:rsid w:val="00AF4AF1"/>
    <w:rsid w:val="00B0343C"/>
    <w:rsid w:val="00B11D8A"/>
    <w:rsid w:val="00B35AFC"/>
    <w:rsid w:val="00B533B6"/>
    <w:rsid w:val="00B64CA9"/>
    <w:rsid w:val="00B80408"/>
    <w:rsid w:val="00B86A3F"/>
    <w:rsid w:val="00B97753"/>
    <w:rsid w:val="00BA7C83"/>
    <w:rsid w:val="00BB7BC8"/>
    <w:rsid w:val="00BC571D"/>
    <w:rsid w:val="00BC7D40"/>
    <w:rsid w:val="00BD768D"/>
    <w:rsid w:val="00C03DA4"/>
    <w:rsid w:val="00C44334"/>
    <w:rsid w:val="00C44D61"/>
    <w:rsid w:val="00C61F8E"/>
    <w:rsid w:val="00C621EA"/>
    <w:rsid w:val="00C860A2"/>
    <w:rsid w:val="00C91CCE"/>
    <w:rsid w:val="00CA785E"/>
    <w:rsid w:val="00CF55B7"/>
    <w:rsid w:val="00D07215"/>
    <w:rsid w:val="00D110DA"/>
    <w:rsid w:val="00D14DC6"/>
    <w:rsid w:val="00D46C58"/>
    <w:rsid w:val="00D54659"/>
    <w:rsid w:val="00D90866"/>
    <w:rsid w:val="00D97D6C"/>
    <w:rsid w:val="00DE6FA4"/>
    <w:rsid w:val="00DF1F11"/>
    <w:rsid w:val="00E0237D"/>
    <w:rsid w:val="00E0427D"/>
    <w:rsid w:val="00E60D5F"/>
    <w:rsid w:val="00E81974"/>
    <w:rsid w:val="00E83E4B"/>
    <w:rsid w:val="00E87C00"/>
    <w:rsid w:val="00EA7242"/>
    <w:rsid w:val="00EC2C3B"/>
    <w:rsid w:val="00EC32DE"/>
    <w:rsid w:val="00ED2526"/>
    <w:rsid w:val="00EF098B"/>
    <w:rsid w:val="00F03426"/>
    <w:rsid w:val="00F24C91"/>
    <w:rsid w:val="00F615DD"/>
    <w:rsid w:val="00F6632E"/>
    <w:rsid w:val="00F749A4"/>
    <w:rsid w:val="00F8293D"/>
    <w:rsid w:val="00F8453A"/>
    <w:rsid w:val="00F87D5B"/>
    <w:rsid w:val="00FA0784"/>
    <w:rsid w:val="00FE77ED"/>
    <w:rsid w:val="00FF7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C2ACC"/>
  <w15:chartTrackingRefBased/>
  <w15:docId w15:val="{4565F430-DE04-4EA6-87F3-C8124E744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2" w:unhideWhenUsed="1"/>
    <w:lsdException w:name="Signature" w:semiHidden="1" w:uiPriority="2"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2" w:unhideWhenUsed="1"/>
    <w:lsdException w:name="Date" w:semiHidden="1" w:uiPriority="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AFC"/>
  </w:style>
  <w:style w:type="paragraph" w:styleId="Heading1">
    <w:name w:val="heading 1"/>
    <w:basedOn w:val="Normal"/>
    <w:next w:val="Normal"/>
    <w:link w:val="Heading1Char"/>
    <w:uiPriority w:val="9"/>
    <w:qFormat/>
    <w:rsid w:val="00D97D6C"/>
    <w:pPr>
      <w:keepNext/>
      <w:keepLines/>
      <w:pBdr>
        <w:bottom w:val="single" w:sz="4" w:space="1" w:color="39A5B7" w:themeColor="accent1"/>
      </w:pBdr>
      <w:spacing w:before="400" w:after="40" w:line="240" w:lineRule="auto"/>
      <w:outlineLvl w:val="0"/>
    </w:pPr>
    <w:rPr>
      <w:rFonts w:asciiTheme="majorHAnsi" w:eastAsiaTheme="majorEastAsia" w:hAnsiTheme="majorHAnsi" w:cstheme="majorBidi"/>
      <w:color w:val="1C525B" w:themeColor="accent1" w:themeShade="80"/>
      <w:sz w:val="36"/>
      <w:szCs w:val="36"/>
    </w:rPr>
  </w:style>
  <w:style w:type="paragraph" w:styleId="Heading2">
    <w:name w:val="heading 2"/>
    <w:basedOn w:val="Normal"/>
    <w:next w:val="Normal"/>
    <w:link w:val="Heading2Char"/>
    <w:uiPriority w:val="9"/>
    <w:unhideWhenUsed/>
    <w:qFormat/>
    <w:rsid w:val="00B35AFC"/>
    <w:pPr>
      <w:keepNext/>
      <w:keepLines/>
      <w:spacing w:before="160" w:after="0" w:line="240" w:lineRule="auto"/>
      <w:outlineLvl w:val="1"/>
    </w:pPr>
    <w:rPr>
      <w:rFonts w:asciiTheme="majorHAnsi" w:eastAsiaTheme="majorEastAsia" w:hAnsiTheme="majorHAnsi" w:cstheme="majorBidi"/>
      <w:color w:val="2A7B88" w:themeColor="accent1" w:themeShade="BF"/>
      <w:sz w:val="28"/>
      <w:szCs w:val="28"/>
    </w:rPr>
  </w:style>
  <w:style w:type="paragraph" w:styleId="Heading3">
    <w:name w:val="heading 3"/>
    <w:basedOn w:val="Normal"/>
    <w:next w:val="Normal"/>
    <w:link w:val="Heading3Char"/>
    <w:uiPriority w:val="9"/>
    <w:unhideWhenUsed/>
    <w:qFormat/>
    <w:rsid w:val="00D97D6C"/>
    <w:pPr>
      <w:keepNext/>
      <w:keepLines/>
      <w:spacing w:before="80" w:after="0" w:line="240" w:lineRule="auto"/>
      <w:outlineLvl w:val="2"/>
    </w:pPr>
    <w:rPr>
      <w:rFonts w:asciiTheme="majorHAnsi" w:eastAsiaTheme="majorEastAsia" w:hAnsiTheme="majorHAnsi" w:cstheme="majorBidi"/>
      <w:color w:val="2A7B88" w:themeColor="accent1" w:themeShade="BF"/>
      <w:sz w:val="26"/>
      <w:szCs w:val="26"/>
    </w:rPr>
  </w:style>
  <w:style w:type="paragraph" w:styleId="Heading4">
    <w:name w:val="heading 4"/>
    <w:basedOn w:val="Normal"/>
    <w:next w:val="Normal"/>
    <w:link w:val="Heading4Char"/>
    <w:uiPriority w:val="9"/>
    <w:unhideWhenUsed/>
    <w:qFormat/>
    <w:rsid w:val="00D97D6C"/>
    <w:pPr>
      <w:keepNext/>
      <w:keepLines/>
      <w:spacing w:before="80" w:after="0"/>
      <w:outlineLvl w:val="3"/>
    </w:pPr>
    <w:rPr>
      <w:rFonts w:asciiTheme="majorHAnsi" w:eastAsiaTheme="majorEastAsia" w:hAnsiTheme="majorHAnsi" w:cstheme="majorBidi"/>
      <w:color w:val="2A7B88" w:themeColor="accent1" w:themeShade="BF"/>
      <w:sz w:val="24"/>
      <w:szCs w:val="24"/>
    </w:rPr>
  </w:style>
  <w:style w:type="paragraph" w:styleId="Heading5">
    <w:name w:val="heading 5"/>
    <w:basedOn w:val="Normal"/>
    <w:next w:val="Normal"/>
    <w:link w:val="Heading5Char"/>
    <w:uiPriority w:val="9"/>
    <w:semiHidden/>
    <w:unhideWhenUsed/>
    <w:qFormat/>
    <w:rsid w:val="00B35AF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35AF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35AF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35AF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35AF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97D6C"/>
    <w:pPr>
      <w:spacing w:after="0" w:line="240" w:lineRule="auto"/>
      <w:contextualSpacing/>
    </w:pPr>
    <w:rPr>
      <w:rFonts w:asciiTheme="majorHAnsi" w:eastAsiaTheme="majorEastAsia" w:hAnsiTheme="majorHAnsi" w:cstheme="majorBidi"/>
      <w:color w:val="1C525B" w:themeColor="accent1" w:themeShade="80"/>
      <w:spacing w:val="-7"/>
      <w:sz w:val="80"/>
      <w:szCs w:val="80"/>
    </w:rPr>
  </w:style>
  <w:style w:type="character" w:customStyle="1" w:styleId="TitleChar">
    <w:name w:val="Title Char"/>
    <w:basedOn w:val="DefaultParagraphFont"/>
    <w:link w:val="Title"/>
    <w:uiPriority w:val="10"/>
    <w:rsid w:val="00D97D6C"/>
    <w:rPr>
      <w:rFonts w:asciiTheme="majorHAnsi" w:eastAsiaTheme="majorEastAsia" w:hAnsiTheme="majorHAnsi" w:cstheme="majorBidi"/>
      <w:color w:val="1C525B" w:themeColor="accent1" w:themeShade="80"/>
      <w:spacing w:val="-7"/>
      <w:sz w:val="80"/>
      <w:szCs w:val="80"/>
    </w:rPr>
  </w:style>
  <w:style w:type="character" w:styleId="PlaceholderText">
    <w:name w:val="Placeholder Text"/>
    <w:basedOn w:val="DefaultParagraphFont"/>
    <w:uiPriority w:val="99"/>
    <w:semiHidden/>
    <w:rsid w:val="00E83E4B"/>
    <w:rPr>
      <w:color w:val="393939" w:themeColor="text2" w:themeShade="BF"/>
    </w:rPr>
  </w:style>
  <w:style w:type="paragraph" w:styleId="ListBullet">
    <w:name w:val="List Bullet"/>
    <w:basedOn w:val="Normal"/>
    <w:uiPriority w:val="10"/>
    <w:unhideWhenUsed/>
    <w:rsid w:val="0087734B"/>
    <w:pPr>
      <w:numPr>
        <w:numId w:val="21"/>
      </w:numPr>
      <w:spacing w:line="288" w:lineRule="auto"/>
      <w:contextualSpacing/>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81034"/>
    <w:pPr>
      <w:spacing w:after="0"/>
      <w:jc w:val="right"/>
    </w:pPr>
    <w:rPr>
      <w:color w:val="2A7B88" w:themeColor="accent1" w:themeShade="BF"/>
    </w:rPr>
  </w:style>
  <w:style w:type="character" w:customStyle="1" w:styleId="FooterChar">
    <w:name w:val="Footer Char"/>
    <w:basedOn w:val="DefaultParagraphFont"/>
    <w:link w:val="Footer"/>
    <w:uiPriority w:val="99"/>
    <w:rsid w:val="00681034"/>
    <w:rPr>
      <w:color w:val="2A7B88" w:themeColor="accent1" w:themeShade="BF"/>
    </w:rPr>
  </w:style>
  <w:style w:type="character" w:customStyle="1" w:styleId="Heading1Char">
    <w:name w:val="Heading 1 Char"/>
    <w:basedOn w:val="DefaultParagraphFont"/>
    <w:link w:val="Heading1"/>
    <w:uiPriority w:val="9"/>
    <w:rsid w:val="00D97D6C"/>
    <w:rPr>
      <w:rFonts w:asciiTheme="majorHAnsi" w:eastAsiaTheme="majorEastAsia" w:hAnsiTheme="majorHAnsi" w:cstheme="majorBidi"/>
      <w:color w:val="1C525B" w:themeColor="accent1" w:themeShade="80"/>
      <w:sz w:val="36"/>
      <w:szCs w:val="36"/>
    </w:rPr>
  </w:style>
  <w:style w:type="character" w:customStyle="1" w:styleId="Heading2Char">
    <w:name w:val="Heading 2 Char"/>
    <w:basedOn w:val="DefaultParagraphFont"/>
    <w:link w:val="Heading2"/>
    <w:uiPriority w:val="9"/>
    <w:rsid w:val="00B35AFC"/>
    <w:rPr>
      <w:rFonts w:asciiTheme="majorHAnsi" w:eastAsiaTheme="majorEastAsia" w:hAnsiTheme="majorHAnsi" w:cstheme="majorBidi"/>
      <w:color w:val="2A7B88" w:themeColor="accent1" w:themeShade="BF"/>
      <w:sz w:val="28"/>
      <w:szCs w:val="28"/>
    </w:rPr>
  </w:style>
  <w:style w:type="paragraph" w:styleId="TOCHeading">
    <w:name w:val="TOC Heading"/>
    <w:basedOn w:val="Heading1"/>
    <w:next w:val="Normal"/>
    <w:uiPriority w:val="39"/>
    <w:semiHidden/>
    <w:unhideWhenUsed/>
    <w:qFormat/>
    <w:rsid w:val="00B35AFC"/>
    <w:pPr>
      <w:outlineLvl w:val="9"/>
    </w:pPr>
  </w:style>
  <w:style w:type="character" w:styleId="IntenseEmphasis">
    <w:name w:val="Intense Emphasis"/>
    <w:basedOn w:val="DefaultParagraphFont"/>
    <w:uiPriority w:val="21"/>
    <w:qFormat/>
    <w:rsid w:val="00B35AFC"/>
    <w:rPr>
      <w:b/>
      <w:bCs/>
      <w:i/>
      <w:iCs/>
    </w:rPr>
  </w:style>
  <w:style w:type="character" w:styleId="IntenseReference">
    <w:name w:val="Intense Reference"/>
    <w:basedOn w:val="DefaultParagraphFont"/>
    <w:uiPriority w:val="32"/>
    <w:qFormat/>
    <w:rsid w:val="00B35AFC"/>
    <w:rPr>
      <w:b/>
      <w:bCs/>
      <w:smallCaps/>
      <w:u w:val="single"/>
    </w:rPr>
  </w:style>
  <w:style w:type="paragraph" w:styleId="IntenseQuote">
    <w:name w:val="Intense Quote"/>
    <w:basedOn w:val="Normal"/>
    <w:next w:val="Normal"/>
    <w:link w:val="IntenseQuoteChar"/>
    <w:uiPriority w:val="30"/>
    <w:qFormat/>
    <w:rsid w:val="00B35AFC"/>
    <w:pPr>
      <w:spacing w:before="100" w:beforeAutospacing="1" w:after="240"/>
      <w:ind w:left="864" w:right="864"/>
      <w:jc w:val="center"/>
    </w:pPr>
    <w:rPr>
      <w:rFonts w:asciiTheme="majorHAnsi" w:eastAsiaTheme="majorEastAsia" w:hAnsiTheme="majorHAnsi" w:cstheme="majorBidi"/>
      <w:color w:val="39A5B7" w:themeColor="accent1"/>
      <w:sz w:val="28"/>
      <w:szCs w:val="28"/>
    </w:rPr>
  </w:style>
  <w:style w:type="character" w:customStyle="1" w:styleId="IntenseQuoteChar">
    <w:name w:val="Intense Quote Char"/>
    <w:basedOn w:val="DefaultParagraphFont"/>
    <w:link w:val="IntenseQuote"/>
    <w:uiPriority w:val="30"/>
    <w:rsid w:val="00B35AFC"/>
    <w:rPr>
      <w:rFonts w:asciiTheme="majorHAnsi" w:eastAsiaTheme="majorEastAsia" w:hAnsiTheme="majorHAnsi" w:cstheme="majorBidi"/>
      <w:color w:val="39A5B7" w:themeColor="accent1"/>
      <w:sz w:val="28"/>
      <w:szCs w:val="28"/>
    </w:rPr>
  </w:style>
  <w:style w:type="paragraph" w:styleId="ListNumber">
    <w:name w:val="List Number"/>
    <w:basedOn w:val="Normal"/>
    <w:uiPriority w:val="11"/>
    <w:rsid w:val="0087734B"/>
    <w:pPr>
      <w:numPr>
        <w:numId w:val="23"/>
      </w:numPr>
      <w:spacing w:line="288" w:lineRule="auto"/>
      <w:contextualSpacing/>
    </w:pPr>
  </w:style>
  <w:style w:type="character" w:styleId="FollowedHyperlink">
    <w:name w:val="FollowedHyperlink"/>
    <w:basedOn w:val="DefaultParagraphFont"/>
    <w:uiPriority w:val="99"/>
    <w:semiHidden/>
    <w:unhideWhenUsed/>
    <w:rsid w:val="00E83E4B"/>
    <w:rPr>
      <w:color w:val="7B4968" w:themeColor="accent5" w:themeShade="BF"/>
      <w:u w:val="single"/>
    </w:rPr>
  </w:style>
  <w:style w:type="character" w:styleId="Hyperlink">
    <w:name w:val="Hyperlink"/>
    <w:basedOn w:val="DefaultParagraphFont"/>
    <w:uiPriority w:val="99"/>
    <w:unhideWhenUsed/>
    <w:rsid w:val="00E83E4B"/>
    <w:rPr>
      <w:color w:val="2A7B88" w:themeColor="accent1" w:themeShade="BF"/>
      <w:u w:val="single"/>
    </w:rPr>
  </w:style>
  <w:style w:type="paragraph" w:styleId="BodyText3">
    <w:name w:val="Body Text 3"/>
    <w:basedOn w:val="Normal"/>
    <w:link w:val="BodyText3Char"/>
    <w:uiPriority w:val="99"/>
    <w:semiHidden/>
    <w:unhideWhenUsed/>
    <w:rsid w:val="00E83E4B"/>
    <w:rPr>
      <w:szCs w:val="16"/>
    </w:rPr>
  </w:style>
  <w:style w:type="character" w:customStyle="1" w:styleId="BodyText3Char">
    <w:name w:val="Body Text 3 Char"/>
    <w:basedOn w:val="DefaultParagraphFont"/>
    <w:link w:val="BodyText3"/>
    <w:uiPriority w:val="99"/>
    <w:semiHidden/>
    <w:rsid w:val="00E83E4B"/>
    <w:rPr>
      <w:szCs w:val="16"/>
    </w:rPr>
  </w:style>
  <w:style w:type="paragraph" w:styleId="BlockText">
    <w:name w:val="Block Text"/>
    <w:basedOn w:val="Normal"/>
    <w:uiPriority w:val="99"/>
    <w:semiHidden/>
    <w:unhideWhenUsed/>
    <w:rsid w:val="00E83E4B"/>
    <w:pPr>
      <w:pBdr>
        <w:top w:val="single" w:sz="2" w:space="10" w:color="39A5B7" w:themeColor="accent1"/>
        <w:left w:val="single" w:sz="2" w:space="10" w:color="39A5B7" w:themeColor="accent1"/>
        <w:bottom w:val="single" w:sz="2" w:space="10" w:color="39A5B7" w:themeColor="accent1"/>
        <w:right w:val="single" w:sz="2" w:space="10" w:color="39A5B7" w:themeColor="accent1"/>
      </w:pBdr>
      <w:ind w:left="1152" w:right="1152"/>
    </w:pPr>
    <w:rPr>
      <w:i/>
      <w:iCs/>
      <w:color w:val="2A7B88" w:themeColor="accent1" w:themeShade="BF"/>
    </w:rPr>
  </w:style>
  <w:style w:type="paragraph" w:styleId="BodyTextIndent3">
    <w:name w:val="Body Text Indent 3"/>
    <w:basedOn w:val="Normal"/>
    <w:link w:val="BodyTextIndent3Char"/>
    <w:uiPriority w:val="99"/>
    <w:semiHidden/>
    <w:unhideWhenUsed/>
    <w:rsid w:val="00E83E4B"/>
    <w:pPr>
      <w:ind w:left="360"/>
    </w:pPr>
    <w:rPr>
      <w:szCs w:val="16"/>
    </w:rPr>
  </w:style>
  <w:style w:type="character" w:customStyle="1" w:styleId="BodyTextIndent3Char">
    <w:name w:val="Body Text Indent 3 Char"/>
    <w:basedOn w:val="DefaultParagraphFont"/>
    <w:link w:val="BodyTextIndent3"/>
    <w:uiPriority w:val="99"/>
    <w:semiHidden/>
    <w:rsid w:val="00E83E4B"/>
    <w:rPr>
      <w:szCs w:val="16"/>
    </w:rPr>
  </w:style>
  <w:style w:type="character" w:styleId="CommentReference">
    <w:name w:val="annotation reference"/>
    <w:basedOn w:val="DefaultParagraphFont"/>
    <w:uiPriority w:val="99"/>
    <w:semiHidden/>
    <w:unhideWhenUsed/>
    <w:rsid w:val="0028220F"/>
    <w:rPr>
      <w:sz w:val="22"/>
      <w:szCs w:val="16"/>
    </w:rPr>
  </w:style>
  <w:style w:type="paragraph" w:styleId="DocumentMap">
    <w:name w:val="Document Map"/>
    <w:basedOn w:val="Normal"/>
    <w:link w:val="DocumentMapChar"/>
    <w:uiPriority w:val="99"/>
    <w:semiHidden/>
    <w:unhideWhenUsed/>
    <w:rsid w:val="00E83E4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E83E4B"/>
    <w:rPr>
      <w:rFonts w:ascii="Segoe UI" w:hAnsi="Segoe UI" w:cs="Segoe UI"/>
      <w:szCs w:val="16"/>
    </w:rPr>
  </w:style>
  <w:style w:type="character" w:customStyle="1" w:styleId="Heading8Char">
    <w:name w:val="Heading 8 Char"/>
    <w:basedOn w:val="DefaultParagraphFont"/>
    <w:link w:val="Heading8"/>
    <w:uiPriority w:val="9"/>
    <w:semiHidden/>
    <w:rsid w:val="00B35AF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35AF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B35AFC"/>
    <w:pPr>
      <w:spacing w:line="240" w:lineRule="auto"/>
    </w:pPr>
    <w:rPr>
      <w:b/>
      <w:bCs/>
      <w:color w:val="404040" w:themeColor="text1" w:themeTint="BF"/>
      <w:sz w:val="20"/>
      <w:szCs w:val="20"/>
    </w:rPr>
  </w:style>
  <w:style w:type="paragraph" w:styleId="BalloonText">
    <w:name w:val="Balloon Text"/>
    <w:basedOn w:val="Normal"/>
    <w:link w:val="BalloonTextChar"/>
    <w:uiPriority w:val="99"/>
    <w:semiHidden/>
    <w:unhideWhenUsed/>
    <w:rsid w:val="0028220F"/>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8220F"/>
    <w:rPr>
      <w:rFonts w:ascii="Segoe UI" w:hAnsi="Segoe UI" w:cs="Segoe UI"/>
      <w:szCs w:val="18"/>
    </w:rPr>
  </w:style>
  <w:style w:type="paragraph" w:styleId="CommentText">
    <w:name w:val="annotation text"/>
    <w:basedOn w:val="Normal"/>
    <w:link w:val="CommentTextChar"/>
    <w:uiPriority w:val="99"/>
    <w:semiHidden/>
    <w:unhideWhenUsed/>
    <w:rsid w:val="0028220F"/>
    <w:rPr>
      <w:szCs w:val="20"/>
    </w:rPr>
  </w:style>
  <w:style w:type="character" w:customStyle="1" w:styleId="CommentTextChar">
    <w:name w:val="Comment Text Char"/>
    <w:basedOn w:val="DefaultParagraphFont"/>
    <w:link w:val="CommentText"/>
    <w:uiPriority w:val="99"/>
    <w:semiHidden/>
    <w:rsid w:val="0028220F"/>
    <w:rPr>
      <w:szCs w:val="20"/>
    </w:rPr>
  </w:style>
  <w:style w:type="paragraph" w:styleId="CommentSubject">
    <w:name w:val="annotation subject"/>
    <w:basedOn w:val="CommentText"/>
    <w:next w:val="CommentText"/>
    <w:link w:val="CommentSubjectChar"/>
    <w:uiPriority w:val="99"/>
    <w:semiHidden/>
    <w:unhideWhenUsed/>
    <w:rsid w:val="0028220F"/>
    <w:rPr>
      <w:b/>
      <w:bCs/>
    </w:rPr>
  </w:style>
  <w:style w:type="character" w:customStyle="1" w:styleId="CommentSubjectChar">
    <w:name w:val="Comment Subject Char"/>
    <w:basedOn w:val="CommentTextChar"/>
    <w:link w:val="CommentSubject"/>
    <w:uiPriority w:val="99"/>
    <w:semiHidden/>
    <w:rsid w:val="0028220F"/>
    <w:rPr>
      <w:b/>
      <w:bCs/>
      <w:szCs w:val="20"/>
    </w:rPr>
  </w:style>
  <w:style w:type="paragraph" w:styleId="EndnoteText">
    <w:name w:val="endnote text"/>
    <w:basedOn w:val="Normal"/>
    <w:link w:val="EndnoteTextChar"/>
    <w:uiPriority w:val="99"/>
    <w:semiHidden/>
    <w:unhideWhenUsed/>
    <w:rsid w:val="0028220F"/>
    <w:pPr>
      <w:spacing w:after="0"/>
    </w:pPr>
    <w:rPr>
      <w:szCs w:val="20"/>
    </w:rPr>
  </w:style>
  <w:style w:type="character" w:customStyle="1" w:styleId="EndnoteTextChar">
    <w:name w:val="Endnote Text Char"/>
    <w:basedOn w:val="DefaultParagraphFont"/>
    <w:link w:val="EndnoteText"/>
    <w:uiPriority w:val="99"/>
    <w:semiHidden/>
    <w:rsid w:val="0028220F"/>
    <w:rPr>
      <w:szCs w:val="20"/>
    </w:rPr>
  </w:style>
  <w:style w:type="paragraph" w:styleId="EnvelopeReturn">
    <w:name w:val="envelope return"/>
    <w:basedOn w:val="Normal"/>
    <w:uiPriority w:val="99"/>
    <w:semiHidden/>
    <w:unhideWhenUsed/>
    <w:rsid w:val="0028220F"/>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8220F"/>
    <w:pPr>
      <w:spacing w:after="0"/>
    </w:pPr>
    <w:rPr>
      <w:szCs w:val="20"/>
    </w:rPr>
  </w:style>
  <w:style w:type="character" w:customStyle="1" w:styleId="FootnoteTextChar">
    <w:name w:val="Footnote Text Char"/>
    <w:basedOn w:val="DefaultParagraphFont"/>
    <w:link w:val="FootnoteText"/>
    <w:uiPriority w:val="99"/>
    <w:semiHidden/>
    <w:rsid w:val="0028220F"/>
    <w:rPr>
      <w:szCs w:val="20"/>
    </w:rPr>
  </w:style>
  <w:style w:type="character" w:styleId="HTMLCode">
    <w:name w:val="HTML Code"/>
    <w:basedOn w:val="DefaultParagraphFont"/>
    <w:uiPriority w:val="99"/>
    <w:semiHidden/>
    <w:unhideWhenUsed/>
    <w:rsid w:val="0028220F"/>
    <w:rPr>
      <w:rFonts w:ascii="Consolas" w:hAnsi="Consolas"/>
      <w:sz w:val="22"/>
      <w:szCs w:val="20"/>
    </w:rPr>
  </w:style>
  <w:style w:type="character" w:styleId="HTMLKeyboard">
    <w:name w:val="HTML Keyboard"/>
    <w:basedOn w:val="DefaultParagraphFont"/>
    <w:uiPriority w:val="99"/>
    <w:semiHidden/>
    <w:unhideWhenUsed/>
    <w:rsid w:val="0028220F"/>
    <w:rPr>
      <w:rFonts w:ascii="Consolas" w:hAnsi="Consolas"/>
      <w:sz w:val="22"/>
      <w:szCs w:val="20"/>
    </w:rPr>
  </w:style>
  <w:style w:type="paragraph" w:styleId="HTMLPreformatted">
    <w:name w:val="HTML Preformatted"/>
    <w:basedOn w:val="Normal"/>
    <w:link w:val="HTMLPreformattedChar"/>
    <w:uiPriority w:val="99"/>
    <w:semiHidden/>
    <w:unhideWhenUsed/>
    <w:rsid w:val="0028220F"/>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8220F"/>
    <w:rPr>
      <w:rFonts w:ascii="Consolas" w:hAnsi="Consolas"/>
      <w:szCs w:val="20"/>
    </w:rPr>
  </w:style>
  <w:style w:type="character" w:styleId="HTMLTypewriter">
    <w:name w:val="HTML Typewriter"/>
    <w:basedOn w:val="DefaultParagraphFont"/>
    <w:uiPriority w:val="99"/>
    <w:semiHidden/>
    <w:unhideWhenUsed/>
    <w:rsid w:val="0028220F"/>
    <w:rPr>
      <w:rFonts w:ascii="Consolas" w:hAnsi="Consolas"/>
      <w:sz w:val="22"/>
      <w:szCs w:val="20"/>
    </w:rPr>
  </w:style>
  <w:style w:type="paragraph" w:styleId="MacroText">
    <w:name w:val="macro"/>
    <w:link w:val="MacroTextChar"/>
    <w:uiPriority w:val="99"/>
    <w:semiHidden/>
    <w:unhideWhenUsed/>
    <w:rsid w:val="0028220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8220F"/>
    <w:rPr>
      <w:rFonts w:ascii="Consolas" w:hAnsi="Consolas"/>
      <w:szCs w:val="20"/>
    </w:rPr>
  </w:style>
  <w:style w:type="paragraph" w:styleId="PlainText">
    <w:name w:val="Plain Text"/>
    <w:basedOn w:val="Normal"/>
    <w:link w:val="PlainTextChar"/>
    <w:uiPriority w:val="99"/>
    <w:semiHidden/>
    <w:unhideWhenUsed/>
    <w:rsid w:val="0028220F"/>
    <w:pPr>
      <w:spacing w:after="0"/>
    </w:pPr>
    <w:rPr>
      <w:rFonts w:ascii="Consolas" w:hAnsi="Consolas"/>
    </w:rPr>
  </w:style>
  <w:style w:type="character" w:customStyle="1" w:styleId="PlainTextChar">
    <w:name w:val="Plain Text Char"/>
    <w:basedOn w:val="DefaultParagraphFont"/>
    <w:link w:val="PlainText"/>
    <w:uiPriority w:val="99"/>
    <w:semiHidden/>
    <w:rsid w:val="0028220F"/>
    <w:rPr>
      <w:rFonts w:ascii="Consolas" w:hAnsi="Consolas"/>
      <w:szCs w:val="21"/>
    </w:rPr>
  </w:style>
  <w:style w:type="character" w:styleId="UnresolvedMention">
    <w:name w:val="Unresolved Mention"/>
    <w:basedOn w:val="DefaultParagraphFont"/>
    <w:uiPriority w:val="99"/>
    <w:semiHidden/>
    <w:unhideWhenUsed/>
    <w:rsid w:val="00AF4AF1"/>
    <w:rPr>
      <w:color w:val="808080"/>
      <w:shd w:val="clear" w:color="auto" w:fill="E6E6E6"/>
    </w:rPr>
  </w:style>
  <w:style w:type="paragraph" w:styleId="ListParagraph">
    <w:name w:val="List Paragraph"/>
    <w:basedOn w:val="Normal"/>
    <w:uiPriority w:val="34"/>
    <w:qFormat/>
    <w:rsid w:val="001E77DF"/>
    <w:pPr>
      <w:ind w:left="720"/>
      <w:contextualSpacing/>
    </w:pPr>
  </w:style>
  <w:style w:type="character" w:customStyle="1" w:styleId="Heading3Char">
    <w:name w:val="Heading 3 Char"/>
    <w:basedOn w:val="DefaultParagraphFont"/>
    <w:link w:val="Heading3"/>
    <w:uiPriority w:val="9"/>
    <w:rsid w:val="00D97D6C"/>
    <w:rPr>
      <w:rFonts w:asciiTheme="majorHAnsi" w:eastAsiaTheme="majorEastAsia" w:hAnsiTheme="majorHAnsi" w:cstheme="majorBidi"/>
      <w:color w:val="2A7B88" w:themeColor="accent1" w:themeShade="BF"/>
      <w:sz w:val="26"/>
      <w:szCs w:val="26"/>
    </w:rPr>
  </w:style>
  <w:style w:type="character" w:customStyle="1" w:styleId="Heading4Char">
    <w:name w:val="Heading 4 Char"/>
    <w:basedOn w:val="DefaultParagraphFont"/>
    <w:link w:val="Heading4"/>
    <w:uiPriority w:val="9"/>
    <w:rsid w:val="00D97D6C"/>
    <w:rPr>
      <w:rFonts w:asciiTheme="majorHAnsi" w:eastAsiaTheme="majorEastAsia" w:hAnsiTheme="majorHAnsi" w:cstheme="majorBidi"/>
      <w:color w:val="2A7B88" w:themeColor="accent1" w:themeShade="BF"/>
      <w:sz w:val="24"/>
      <w:szCs w:val="24"/>
    </w:rPr>
  </w:style>
  <w:style w:type="character" w:customStyle="1" w:styleId="Heading5Char">
    <w:name w:val="Heading 5 Char"/>
    <w:basedOn w:val="DefaultParagraphFont"/>
    <w:link w:val="Heading5"/>
    <w:uiPriority w:val="9"/>
    <w:semiHidden/>
    <w:rsid w:val="00B35AF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35AF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35AFC"/>
    <w:rPr>
      <w:rFonts w:asciiTheme="majorHAnsi" w:eastAsiaTheme="majorEastAsia" w:hAnsiTheme="majorHAnsi" w:cstheme="majorBidi"/>
      <w:i/>
      <w:iCs/>
      <w:color w:val="595959" w:themeColor="text1" w:themeTint="A6"/>
    </w:rPr>
  </w:style>
  <w:style w:type="paragraph" w:styleId="Subtitle">
    <w:name w:val="Subtitle"/>
    <w:basedOn w:val="Normal"/>
    <w:next w:val="Normal"/>
    <w:link w:val="SubtitleChar"/>
    <w:uiPriority w:val="11"/>
    <w:qFormat/>
    <w:rsid w:val="00B35AF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35AFC"/>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5AFC"/>
    <w:rPr>
      <w:b/>
      <w:bCs/>
    </w:rPr>
  </w:style>
  <w:style w:type="character" w:styleId="Emphasis">
    <w:name w:val="Emphasis"/>
    <w:basedOn w:val="DefaultParagraphFont"/>
    <w:uiPriority w:val="20"/>
    <w:qFormat/>
    <w:rsid w:val="00B35AFC"/>
    <w:rPr>
      <w:i/>
      <w:iCs/>
    </w:rPr>
  </w:style>
  <w:style w:type="paragraph" w:styleId="NoSpacing">
    <w:name w:val="No Spacing"/>
    <w:uiPriority w:val="1"/>
    <w:qFormat/>
    <w:rsid w:val="00B35AFC"/>
    <w:pPr>
      <w:spacing w:after="0" w:line="240" w:lineRule="auto"/>
    </w:pPr>
  </w:style>
  <w:style w:type="paragraph" w:styleId="Quote">
    <w:name w:val="Quote"/>
    <w:basedOn w:val="Normal"/>
    <w:next w:val="Normal"/>
    <w:link w:val="QuoteChar"/>
    <w:uiPriority w:val="29"/>
    <w:qFormat/>
    <w:rsid w:val="00B35AF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5AFC"/>
    <w:rPr>
      <w:i/>
      <w:iCs/>
    </w:rPr>
  </w:style>
  <w:style w:type="character" w:styleId="SubtleEmphasis">
    <w:name w:val="Subtle Emphasis"/>
    <w:basedOn w:val="DefaultParagraphFont"/>
    <w:uiPriority w:val="19"/>
    <w:qFormat/>
    <w:rsid w:val="00B35AFC"/>
    <w:rPr>
      <w:i/>
      <w:iCs/>
      <w:color w:val="595959" w:themeColor="text1" w:themeTint="A6"/>
    </w:rPr>
  </w:style>
  <w:style w:type="character" w:styleId="SubtleReference">
    <w:name w:val="Subtle Reference"/>
    <w:basedOn w:val="DefaultParagraphFont"/>
    <w:uiPriority w:val="31"/>
    <w:qFormat/>
    <w:rsid w:val="00B35AFC"/>
    <w:rPr>
      <w:smallCaps/>
      <w:color w:val="404040" w:themeColor="text1" w:themeTint="BF"/>
    </w:rPr>
  </w:style>
  <w:style w:type="character" w:styleId="BookTitle">
    <w:name w:val="Book Title"/>
    <w:basedOn w:val="DefaultParagraphFont"/>
    <w:uiPriority w:val="33"/>
    <w:qFormat/>
    <w:rsid w:val="00B35AFC"/>
    <w:rPr>
      <w:b/>
      <w:bCs/>
      <w:smallCaps/>
    </w:rPr>
  </w:style>
  <w:style w:type="paragraph" w:styleId="BodyText">
    <w:name w:val="Body Text"/>
    <w:basedOn w:val="Normal"/>
    <w:link w:val="BodyTextChar"/>
    <w:uiPriority w:val="99"/>
    <w:semiHidden/>
    <w:unhideWhenUsed/>
    <w:rsid w:val="00707315"/>
  </w:style>
  <w:style w:type="character" w:customStyle="1" w:styleId="BodyTextChar">
    <w:name w:val="Body Text Char"/>
    <w:basedOn w:val="DefaultParagraphFont"/>
    <w:link w:val="BodyText"/>
    <w:uiPriority w:val="99"/>
    <w:semiHidden/>
    <w:rsid w:val="00707315"/>
  </w:style>
  <w:style w:type="paragraph" w:customStyle="1" w:styleId="FirstParagraph">
    <w:name w:val="First Paragraph"/>
    <w:basedOn w:val="BodyText"/>
    <w:next w:val="BodyText"/>
    <w:rsid w:val="00707315"/>
    <w:pPr>
      <w:spacing w:before="180" w:after="180" w:line="259" w:lineRule="auto"/>
    </w:pPr>
    <w:rPr>
      <w:sz w:val="22"/>
      <w:szCs w:val="22"/>
      <w:lang w:eastAsia="en-US"/>
    </w:rPr>
  </w:style>
  <w:style w:type="paragraph" w:customStyle="1" w:styleId="Compact">
    <w:name w:val="Compact"/>
    <w:basedOn w:val="BodyText"/>
    <w:rsid w:val="00707315"/>
    <w:pPr>
      <w:spacing w:before="36" w:after="36" w:line="259" w:lineRule="auto"/>
    </w:pPr>
    <w:rPr>
      <w:sz w:val="22"/>
      <w:szCs w:val="22"/>
      <w:lang w:eastAsia="en-US"/>
    </w:rPr>
  </w:style>
  <w:style w:type="table" w:customStyle="1" w:styleId="Table">
    <w:name w:val="Table"/>
    <w:semiHidden/>
    <w:unhideWhenUsed/>
    <w:qFormat/>
    <w:rsid w:val="00707315"/>
    <w:pPr>
      <w:spacing w:after="160" w:line="259" w:lineRule="auto"/>
    </w:pPr>
    <w:rPr>
      <w:sz w:val="22"/>
      <w:szCs w:val="22"/>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92147">
      <w:bodyDiv w:val="1"/>
      <w:marLeft w:val="0"/>
      <w:marRight w:val="0"/>
      <w:marTop w:val="0"/>
      <w:marBottom w:val="0"/>
      <w:divBdr>
        <w:top w:val="none" w:sz="0" w:space="0" w:color="auto"/>
        <w:left w:val="none" w:sz="0" w:space="0" w:color="auto"/>
        <w:bottom w:val="none" w:sz="0" w:space="0" w:color="auto"/>
        <w:right w:val="none" w:sz="0" w:space="0" w:color="auto"/>
      </w:divBdr>
    </w:div>
    <w:div w:id="630938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tkarsh.puranik@outlook.com?subject=Regarding%20your%20resum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estpac.com.a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dex.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in.linkedin.com/in/utkarshpuranik" TargetMode="External"/><Relationship Id="rId4" Type="http://schemas.openxmlformats.org/officeDocument/2006/relationships/settings" Target="settings.xml"/><Relationship Id="rId9" Type="http://schemas.openxmlformats.org/officeDocument/2006/relationships/hyperlink" Target="https://utkarshpuranik.com"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puranik.WM\AppData\Roaming\Microsoft\Templates\Resume%20(color).dotx" TargetMode="External"/></Relationships>
</file>

<file path=word/theme/theme1.xml><?xml version="1.0" encoding="utf-8"?>
<a:theme xmlns:a="http://schemas.openxmlformats.org/drawingml/2006/main" name="Office Theme">
  <a:themeElements>
    <a:clrScheme name="Resume">
      <a:dk1>
        <a:sysClr val="windowText" lastClr="000000"/>
      </a:dk1>
      <a:lt1>
        <a:sysClr val="window" lastClr="FFFFFF"/>
      </a:lt1>
      <a:dk2>
        <a:srgbClr val="4D4D4D"/>
      </a:dk2>
      <a:lt2>
        <a:srgbClr val="E4E3E2"/>
      </a:lt2>
      <a:accent1>
        <a:srgbClr val="39A5B7"/>
      </a:accent1>
      <a:accent2>
        <a:srgbClr val="8DBB70"/>
      </a:accent2>
      <a:accent3>
        <a:srgbClr val="F0BB44"/>
      </a:accent3>
      <a:accent4>
        <a:srgbClr val="F24F4F"/>
      </a:accent4>
      <a:accent5>
        <a:srgbClr val="A3648B"/>
      </a:accent5>
      <a:accent6>
        <a:srgbClr val="F8943F"/>
      </a:accent6>
      <a:hlink>
        <a:srgbClr val="39A5B7"/>
      </a:hlink>
      <a:folHlink>
        <a:srgbClr val="A3648B"/>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DB5C0A-7D9D-4B91-9582-F76AEE64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color).dotx</Template>
  <TotalTime>9</TotalTime>
  <Pages>4</Pages>
  <Words>1411</Words>
  <Characters>804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nik, Utkarsh</dc:creator>
  <cp:keywords/>
  <cp:lastModifiedBy>Puranik, Utkarsh</cp:lastModifiedBy>
  <cp:revision>6</cp:revision>
  <cp:lastPrinted>2020-10-25T07:53:00Z</cp:lastPrinted>
  <dcterms:created xsi:type="dcterms:W3CDTF">2022-06-02T16:16:00Z</dcterms:created>
  <dcterms:modified xsi:type="dcterms:W3CDTF">2022-06-03T12:27:00Z</dcterms:modified>
  <cp:version/>
</cp:coreProperties>
</file>